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0A0" w:firstRow="1" w:lastRow="0" w:firstColumn="1" w:lastColumn="0" w:noHBand="0" w:noVBand="0"/>
      </w:tblPr>
      <w:tblGrid>
        <w:gridCol w:w="5004"/>
        <w:gridCol w:w="4356"/>
      </w:tblGrid>
      <w:tr w:rsidR="003D73C3" w:rsidRPr="0067209D" w14:paraId="08B6C88B" w14:textId="77777777" w:rsidTr="00901438">
        <w:tc>
          <w:tcPr>
            <w:tcW w:w="5004" w:type="dxa"/>
            <w:vAlign w:val="bottom"/>
          </w:tcPr>
          <w:p w14:paraId="26898F4E" w14:textId="77777777" w:rsidR="003D73C3" w:rsidRPr="004870AA" w:rsidRDefault="00CF38AD" w:rsidP="00CF38AD">
            <w:pPr>
              <w:pStyle w:val="Title"/>
              <w:rPr>
                <w:sz w:val="56"/>
              </w:rPr>
            </w:pPr>
            <w:r w:rsidRPr="004870AA">
              <w:rPr>
                <w:sz w:val="56"/>
              </w:rPr>
              <w:t>Charlotte Jennifer</w:t>
            </w:r>
          </w:p>
          <w:p w14:paraId="47798F2C" w14:textId="4E65655B" w:rsidR="00CF38AD" w:rsidRPr="0067209D" w:rsidRDefault="00CF38AD" w:rsidP="00CF38AD">
            <w:pPr>
              <w:pStyle w:val="Title"/>
            </w:pPr>
            <w:proofErr w:type="spellStart"/>
            <w:r w:rsidRPr="004870AA">
              <w:rPr>
                <w:sz w:val="56"/>
              </w:rPr>
              <w:t>Gaddi</w:t>
            </w:r>
            <w:proofErr w:type="spellEnd"/>
          </w:p>
        </w:tc>
        <w:tc>
          <w:tcPr>
            <w:tcW w:w="4356" w:type="dxa"/>
            <w:vAlign w:val="bottom"/>
          </w:tcPr>
          <w:p w14:paraId="1D7673E3" w14:textId="20944B8A" w:rsidR="003D73C3" w:rsidRPr="0067209D" w:rsidRDefault="00712870" w:rsidP="00AD669C">
            <w:pPr>
              <w:pStyle w:val="ContactInfo"/>
            </w:pPr>
            <w:r>
              <w:t xml:space="preserve">Flat 107, </w:t>
            </w:r>
            <w:proofErr w:type="spellStart"/>
            <w:r>
              <w:t>Sedra</w:t>
            </w:r>
            <w:proofErr w:type="spellEnd"/>
            <w:r>
              <w:t xml:space="preserve"> 3 Building</w:t>
            </w:r>
            <w:r w:rsidR="00CF38AD" w:rsidRPr="00CF38AD">
              <w:t xml:space="preserve">, Al </w:t>
            </w:r>
            <w:proofErr w:type="spellStart"/>
            <w:r w:rsidR="00CF38AD" w:rsidRPr="00CF38AD">
              <w:t>Muteena</w:t>
            </w:r>
            <w:proofErr w:type="spellEnd"/>
            <w:r w:rsidR="00CF38AD" w:rsidRPr="00CF38AD">
              <w:t xml:space="preserve">, </w:t>
            </w:r>
            <w:proofErr w:type="spellStart"/>
            <w:r w:rsidR="00CF38AD" w:rsidRPr="00CF38AD">
              <w:t>Deira</w:t>
            </w:r>
            <w:proofErr w:type="spellEnd"/>
            <w:r w:rsidR="00CF38AD" w:rsidRPr="00CF38AD">
              <w:t>, Dubai, UAE</w:t>
            </w:r>
          </w:p>
          <w:p w14:paraId="64488A54" w14:textId="083D4427" w:rsidR="003D73C3" w:rsidRPr="0067209D" w:rsidRDefault="00CF38AD" w:rsidP="00AD669C">
            <w:pPr>
              <w:pStyle w:val="ContactInfo"/>
            </w:pPr>
            <w:r w:rsidRPr="00CF38AD">
              <w:t xml:space="preserve">+971564241071 </w:t>
            </w:r>
          </w:p>
          <w:p w14:paraId="4DEFA191" w14:textId="6FC66A33" w:rsidR="003D73C3" w:rsidRPr="0067209D" w:rsidRDefault="003C51B9" w:rsidP="00AD669C">
            <w:pPr>
              <w:pStyle w:val="ContactInfo"/>
            </w:pPr>
            <w:r>
              <w:t>charlotte_</w:t>
            </w:r>
            <w:r w:rsidR="00467459">
              <w:t>clado@yahoo.com</w:t>
            </w:r>
          </w:p>
          <w:p w14:paraId="50B69D21" w14:textId="328D2592" w:rsidR="003D73C3" w:rsidRPr="0067209D" w:rsidRDefault="003D73C3" w:rsidP="00AD669C">
            <w:pPr>
              <w:pStyle w:val="ContactInfo"/>
            </w:pPr>
          </w:p>
        </w:tc>
      </w:tr>
    </w:tbl>
    <w:p w14:paraId="67382FE5" w14:textId="2FE461FD" w:rsidR="003D73C3" w:rsidRDefault="00896C02">
      <w:r w:rsidRPr="00896C02">
        <w:t>To be able to widen my perspective, be more proficient in my skill and enhance my knowledge not only for my personal growth but also for the company to whom I will offer the best of my ability.</w:t>
      </w:r>
    </w:p>
    <w:p w14:paraId="71925541" w14:textId="77777777" w:rsidR="003D73C3" w:rsidRDefault="003D73C3" w:rsidP="00AD13CB">
      <w:pPr>
        <w:pStyle w:val="Heading1"/>
      </w:pPr>
      <w:r>
        <w:t>Skills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80"/>
        <w:gridCol w:w="4680"/>
      </w:tblGrid>
      <w:tr w:rsidR="003D73C3" w:rsidRPr="0067209D" w14:paraId="17571AB1" w14:textId="77777777" w:rsidTr="0067209D">
        <w:tc>
          <w:tcPr>
            <w:tcW w:w="4680" w:type="dxa"/>
          </w:tcPr>
          <w:p w14:paraId="7CAC4EC1" w14:textId="77777777" w:rsidR="00F15E01" w:rsidRDefault="00F15E01" w:rsidP="00F15E01">
            <w:pPr>
              <w:pStyle w:val="ListNumber4"/>
              <w:numPr>
                <w:ilvl w:val="0"/>
                <w:numId w:val="24"/>
              </w:numPr>
            </w:pPr>
            <w:r>
              <w:t xml:space="preserve">Perform high </w:t>
            </w:r>
            <w:r w:rsidRPr="00F15E01">
              <w:t>quality nursing in a safe and effective manner</w:t>
            </w:r>
          </w:p>
          <w:p w14:paraId="72AF6342" w14:textId="05C222DB" w:rsidR="003D73C3" w:rsidRPr="0067209D" w:rsidRDefault="00FD5FD2" w:rsidP="00FD5FD2">
            <w:pPr>
              <w:pStyle w:val="ListNumber4"/>
              <w:numPr>
                <w:ilvl w:val="0"/>
                <w:numId w:val="24"/>
              </w:numPr>
            </w:pPr>
            <w:r>
              <w:t>Interpersonal and Communication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D7FD09D" w14:textId="1931AD53" w:rsidR="003D73C3" w:rsidRPr="0067209D" w:rsidRDefault="001C2FDB" w:rsidP="00BC7376">
            <w:pPr>
              <w:pStyle w:val="ListBullet"/>
              <w:numPr>
                <w:ilvl w:val="0"/>
                <w:numId w:val="21"/>
              </w:numPr>
            </w:pPr>
            <w:r>
              <w:t>Persistent</w:t>
            </w:r>
          </w:p>
          <w:p w14:paraId="3B72F7C5" w14:textId="0C6A2CC7" w:rsidR="003D73C3" w:rsidRPr="0067209D" w:rsidRDefault="0002068D" w:rsidP="00BC7376">
            <w:pPr>
              <w:pStyle w:val="ListBullet"/>
              <w:numPr>
                <w:ilvl w:val="0"/>
                <w:numId w:val="21"/>
              </w:numPr>
            </w:pPr>
            <w:r>
              <w:t>Disciplined and Focus</w:t>
            </w:r>
          </w:p>
          <w:p w14:paraId="44980726" w14:textId="731981F5" w:rsidR="003D73C3" w:rsidRPr="0067209D" w:rsidRDefault="0002068D" w:rsidP="0002068D">
            <w:pPr>
              <w:pStyle w:val="ListBullet"/>
              <w:numPr>
                <w:ilvl w:val="0"/>
                <w:numId w:val="21"/>
              </w:numPr>
            </w:pPr>
            <w:r>
              <w:t>Versatile</w:t>
            </w:r>
          </w:p>
        </w:tc>
      </w:tr>
    </w:tbl>
    <w:p w14:paraId="03A7C2A2" w14:textId="4BAECFEC" w:rsidR="003D73C3" w:rsidRDefault="00D268CA" w:rsidP="004937AE">
      <w:pPr>
        <w:pStyle w:val="Heading1"/>
      </w:pPr>
      <w:r>
        <w:t xml:space="preserve">Work </w:t>
      </w:r>
      <w:r w:rsidR="003D73C3" w:rsidRPr="00AD3FD8">
        <w:t>Experience</w:t>
      </w:r>
    </w:p>
    <w:p w14:paraId="55E27B85" w14:textId="289C9FEA" w:rsidR="003D73C3" w:rsidRPr="00D413F9" w:rsidRDefault="00BE057F" w:rsidP="00D413F9">
      <w:pPr>
        <w:pStyle w:val="Heading3"/>
      </w:pPr>
      <w:r>
        <w:t xml:space="preserve">January </w:t>
      </w:r>
      <w:r w:rsidR="00621217">
        <w:t>0</w:t>
      </w:r>
      <w:r>
        <w:t>9, 2021</w:t>
      </w:r>
      <w:r w:rsidR="003D73C3" w:rsidRPr="00D413F9">
        <w:t xml:space="preserve"> –</w:t>
      </w:r>
      <w:r>
        <w:t xml:space="preserve"> present</w:t>
      </w:r>
    </w:p>
    <w:p w14:paraId="6CA97FC5" w14:textId="04E8F233" w:rsidR="003D73C3" w:rsidRPr="00513EFC" w:rsidRDefault="00621217" w:rsidP="00513EFC">
      <w:pPr>
        <w:pStyle w:val="Heading2"/>
      </w:pPr>
      <w:r>
        <w:t>General Nurse</w:t>
      </w:r>
      <w:r w:rsidR="003D73C3">
        <w:t xml:space="preserve"> /</w:t>
      </w:r>
      <w:r w:rsidR="003D73C3" w:rsidRPr="00513EFC">
        <w:t xml:space="preserve"> </w:t>
      </w:r>
      <w:proofErr w:type="spellStart"/>
      <w:r>
        <w:rPr>
          <w:rStyle w:val="Emphasis"/>
        </w:rPr>
        <w:t>Eternel</w:t>
      </w:r>
      <w:proofErr w:type="spellEnd"/>
      <w:r>
        <w:rPr>
          <w:rStyle w:val="Emphasis"/>
        </w:rPr>
        <w:t xml:space="preserve"> Clinic, Dubai</w:t>
      </w:r>
      <w:r w:rsidR="00DB0739">
        <w:rPr>
          <w:rStyle w:val="Emphasis"/>
        </w:rPr>
        <w:t>,</w:t>
      </w:r>
      <w:r>
        <w:rPr>
          <w:rStyle w:val="Emphasis"/>
        </w:rPr>
        <w:t xml:space="preserve"> UAE</w:t>
      </w:r>
    </w:p>
    <w:p w14:paraId="7EB9F8C7" w14:textId="3B37418C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Get patients ready for the treatments, room preparation for the patient, sterilize instruments and equipment used in the clinic.</w:t>
      </w:r>
    </w:p>
    <w:p w14:paraId="264F7A68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Taking vital signs to the patient.</w:t>
      </w:r>
    </w:p>
    <w:p w14:paraId="71AB821E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 xml:space="preserve">Do assessment of patient’s health condition and history. </w:t>
      </w:r>
    </w:p>
    <w:p w14:paraId="61EC7A07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Perform/Assist with cosmetic procedure.</w:t>
      </w:r>
    </w:p>
    <w:p w14:paraId="7EBEF11F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with skin exams to diagnose patient.</w:t>
      </w:r>
    </w:p>
    <w:p w14:paraId="5B22A24A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 xml:space="preserve">Assist doctor in performing </w:t>
      </w:r>
      <w:proofErr w:type="spellStart"/>
      <w:r w:rsidRPr="00621217">
        <w:rPr>
          <w:lang w:val="en-GB"/>
        </w:rPr>
        <w:t>botox</w:t>
      </w:r>
      <w:proofErr w:type="spellEnd"/>
      <w:r w:rsidRPr="00621217">
        <w:rPr>
          <w:lang w:val="en-GB"/>
        </w:rPr>
        <w:t xml:space="preserve"> and fillers to the patient.</w:t>
      </w:r>
    </w:p>
    <w:p w14:paraId="7D6B76B4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Performed extraction of blood to the patient.</w:t>
      </w:r>
    </w:p>
    <w:p w14:paraId="41FCE9E1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performing procedures like warts removal.</w:t>
      </w:r>
    </w:p>
    <w:p w14:paraId="41F80B47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 xml:space="preserve">Prepare patient for </w:t>
      </w:r>
      <w:proofErr w:type="spellStart"/>
      <w:r w:rsidRPr="00621217">
        <w:rPr>
          <w:lang w:val="en-GB"/>
        </w:rPr>
        <w:t>mesotherapy</w:t>
      </w:r>
      <w:proofErr w:type="spellEnd"/>
      <w:r w:rsidRPr="00621217">
        <w:rPr>
          <w:lang w:val="en-GB"/>
        </w:rPr>
        <w:t xml:space="preserve"> treatment.</w:t>
      </w:r>
    </w:p>
    <w:p w14:paraId="0D2166CC" w14:textId="77777777" w:rsidR="00621217" w:rsidRP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Giving health teaching and post instruction to the patient.</w:t>
      </w:r>
    </w:p>
    <w:p w14:paraId="7AF75AFE" w14:textId="77777777" w:rsidR="00621217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performing chemical peeling.</w:t>
      </w:r>
    </w:p>
    <w:p w14:paraId="3D979C55" w14:textId="6CF700D2" w:rsidR="003D73C3" w:rsidRDefault="00621217" w:rsidP="00B0618F">
      <w:pPr>
        <w:numPr>
          <w:ilvl w:val="0"/>
          <w:numId w:val="35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Instruct patient’s on proper skin care.</w:t>
      </w:r>
    </w:p>
    <w:p w14:paraId="5AE77891" w14:textId="349E46FD" w:rsidR="00621217" w:rsidRDefault="00621217" w:rsidP="00621217">
      <w:pPr>
        <w:spacing w:after="0"/>
        <w:ind w:left="720"/>
        <w:contextualSpacing/>
        <w:rPr>
          <w:lang w:val="en-GB"/>
        </w:rPr>
      </w:pPr>
    </w:p>
    <w:p w14:paraId="3CB87516" w14:textId="527319CC" w:rsidR="00621217" w:rsidRPr="00D413F9" w:rsidRDefault="00621217" w:rsidP="00621217">
      <w:pPr>
        <w:pStyle w:val="Heading3"/>
      </w:pPr>
      <w:r>
        <w:t>november 07, 2016</w:t>
      </w:r>
      <w:r w:rsidRPr="00D413F9">
        <w:t xml:space="preserve"> –</w:t>
      </w:r>
      <w:r>
        <w:t xml:space="preserve"> march 26, 2020</w:t>
      </w:r>
    </w:p>
    <w:p w14:paraId="0B70B153" w14:textId="5498A821" w:rsidR="00621217" w:rsidRPr="00513EFC" w:rsidRDefault="00621217" w:rsidP="00621217">
      <w:pPr>
        <w:pStyle w:val="Heading2"/>
      </w:pPr>
      <w:r>
        <w:t>General Nurse /</w:t>
      </w:r>
      <w:r w:rsidRPr="00513EFC">
        <w:t xml:space="preserve"> </w:t>
      </w:r>
      <w:proofErr w:type="spellStart"/>
      <w:r>
        <w:rPr>
          <w:rStyle w:val="Emphasis"/>
        </w:rPr>
        <w:t>Cosmesurge</w:t>
      </w:r>
      <w:proofErr w:type="spellEnd"/>
      <w:r>
        <w:rPr>
          <w:rStyle w:val="Emphasis"/>
        </w:rPr>
        <w:t xml:space="preserve"> &amp; Emirates Hospital, Dubai</w:t>
      </w:r>
      <w:r w:rsidR="00DB0739">
        <w:rPr>
          <w:rStyle w:val="Emphasis"/>
        </w:rPr>
        <w:t>,</w:t>
      </w:r>
      <w:r>
        <w:rPr>
          <w:rStyle w:val="Emphasis"/>
        </w:rPr>
        <w:t xml:space="preserve"> UAE</w:t>
      </w:r>
    </w:p>
    <w:p w14:paraId="3FD5B142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Get patients ready for the treatments and assist with laboratory examinations, room preparation for the patient, sterilize instruments and equipment used in the clinic.</w:t>
      </w:r>
    </w:p>
    <w:p w14:paraId="43596C74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Taking vital signs to the patient.</w:t>
      </w:r>
    </w:p>
    <w:p w14:paraId="6A0D1EEF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Prepare patient for pre-operative procedure.</w:t>
      </w:r>
    </w:p>
    <w:p w14:paraId="0D5F9A74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performing facial thread.</w:t>
      </w:r>
    </w:p>
    <w:p w14:paraId="6A5EC2A0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 xml:space="preserve">Assist doctor in performing </w:t>
      </w:r>
      <w:proofErr w:type="spellStart"/>
      <w:r w:rsidRPr="00621217">
        <w:rPr>
          <w:lang w:val="en-GB"/>
        </w:rPr>
        <w:t>botox</w:t>
      </w:r>
      <w:proofErr w:type="spellEnd"/>
      <w:r w:rsidRPr="00621217">
        <w:rPr>
          <w:lang w:val="en-GB"/>
        </w:rPr>
        <w:t xml:space="preserve"> and fillers to the patient.</w:t>
      </w:r>
    </w:p>
    <w:p w14:paraId="27CF5F88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Performed extraction of blood to the patient.</w:t>
      </w:r>
    </w:p>
    <w:p w14:paraId="1EC5C0BF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performing procedures like warts removal, cyst removal.</w:t>
      </w:r>
    </w:p>
    <w:p w14:paraId="03D094EB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 xml:space="preserve">Prepare patient for </w:t>
      </w:r>
      <w:proofErr w:type="spellStart"/>
      <w:r w:rsidRPr="00621217">
        <w:rPr>
          <w:lang w:val="en-GB"/>
        </w:rPr>
        <w:t>mesotherapy</w:t>
      </w:r>
      <w:proofErr w:type="spellEnd"/>
      <w:r w:rsidRPr="00621217">
        <w:rPr>
          <w:lang w:val="en-GB"/>
        </w:rPr>
        <w:t xml:space="preserve"> treatment.</w:t>
      </w:r>
    </w:p>
    <w:p w14:paraId="3D9B0FE3" w14:textId="77777777" w:rsid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lastRenderedPageBreak/>
        <w:t>Prepare patient for e-matrix procedure.</w:t>
      </w:r>
    </w:p>
    <w:p w14:paraId="3F94C8E6" w14:textId="16B1C9E5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minor procedure like mole removal, etc.</w:t>
      </w:r>
    </w:p>
    <w:p w14:paraId="7DB9FEA0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Giving health teaching and post instruction to the patient.</w:t>
      </w:r>
    </w:p>
    <w:p w14:paraId="7E9D0366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doing different type of chemical peeling.</w:t>
      </w:r>
    </w:p>
    <w:p w14:paraId="38C5B4E5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Prepare patient for laser hair removal treatment.</w:t>
      </w:r>
    </w:p>
    <w:p w14:paraId="4E63B217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performing tattoo removal.</w:t>
      </w:r>
    </w:p>
    <w:p w14:paraId="50070D30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Assist doctor in performing laser vein removal</w:t>
      </w:r>
    </w:p>
    <w:p w14:paraId="2ABBAB98" w14:textId="77777777" w:rsidR="00621217" w:rsidRP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 xml:space="preserve">Assist doctor in performing IPL, and </w:t>
      </w:r>
      <w:proofErr w:type="spellStart"/>
      <w:r w:rsidRPr="00621217">
        <w:rPr>
          <w:lang w:val="en-GB"/>
        </w:rPr>
        <w:t>thermage</w:t>
      </w:r>
      <w:proofErr w:type="spellEnd"/>
      <w:r w:rsidRPr="00621217">
        <w:rPr>
          <w:lang w:val="en-GB"/>
        </w:rPr>
        <w:t>.</w:t>
      </w:r>
    </w:p>
    <w:p w14:paraId="7B3A8805" w14:textId="77777777" w:rsidR="00621217" w:rsidRDefault="00621217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 w:rsidRPr="00621217">
        <w:rPr>
          <w:lang w:val="en-GB"/>
        </w:rPr>
        <w:t>Performed Audiometry and Tympanometry.</w:t>
      </w:r>
    </w:p>
    <w:p w14:paraId="37161A5F" w14:textId="0C397C74" w:rsidR="00621217" w:rsidRPr="00621217" w:rsidRDefault="0044672A" w:rsidP="00B0618F">
      <w:pPr>
        <w:numPr>
          <w:ilvl w:val="0"/>
          <w:numId w:val="36"/>
        </w:numPr>
        <w:spacing w:after="0"/>
        <w:contextualSpacing/>
        <w:rPr>
          <w:lang w:val="en-GB"/>
        </w:rPr>
      </w:pPr>
      <w:r>
        <w:rPr>
          <w:lang w:val="en-GB"/>
        </w:rPr>
        <w:t>Assist Doctor in wax removal</w:t>
      </w:r>
      <w:r w:rsidR="00621217" w:rsidRPr="00621217">
        <w:rPr>
          <w:lang w:val="en-GB"/>
        </w:rPr>
        <w:t>.</w:t>
      </w:r>
    </w:p>
    <w:p w14:paraId="6C123FF2" w14:textId="77777777" w:rsidR="00621217" w:rsidRPr="00621217" w:rsidRDefault="00621217" w:rsidP="00621217">
      <w:pPr>
        <w:spacing w:after="0"/>
        <w:ind w:left="720"/>
        <w:contextualSpacing/>
        <w:rPr>
          <w:lang w:val="en-GB"/>
        </w:rPr>
      </w:pPr>
    </w:p>
    <w:p w14:paraId="7C5534C7" w14:textId="67A10D73" w:rsidR="003D73C3" w:rsidRPr="00D413F9" w:rsidRDefault="008D3849" w:rsidP="00E77A74">
      <w:pPr>
        <w:pStyle w:val="Heading3"/>
      </w:pPr>
      <w:r>
        <w:t>may 01, 2016</w:t>
      </w:r>
      <w:r w:rsidR="003D73C3" w:rsidRPr="00D413F9">
        <w:t xml:space="preserve"> –</w:t>
      </w:r>
      <w:r w:rsidR="003D73C3">
        <w:t xml:space="preserve"> </w:t>
      </w:r>
      <w:r>
        <w:t>september 30, 2016</w:t>
      </w:r>
    </w:p>
    <w:p w14:paraId="6BD6B691" w14:textId="21E37ED4" w:rsidR="003D73C3" w:rsidRPr="00513EFC" w:rsidRDefault="0044672A" w:rsidP="00E77A74">
      <w:pPr>
        <w:pStyle w:val="Heading2"/>
      </w:pPr>
      <w:r>
        <w:t>General Nurse</w:t>
      </w:r>
      <w:r w:rsidR="003D73C3">
        <w:t xml:space="preserve"> /</w:t>
      </w:r>
      <w:r w:rsidR="003D73C3" w:rsidRPr="00513EFC">
        <w:t xml:space="preserve"> </w:t>
      </w:r>
      <w:proofErr w:type="spellStart"/>
      <w:r>
        <w:rPr>
          <w:rStyle w:val="Emphasis"/>
        </w:rPr>
        <w:t>Clinica</w:t>
      </w:r>
      <w:proofErr w:type="spellEnd"/>
      <w:r>
        <w:rPr>
          <w:rStyle w:val="Emphasis"/>
        </w:rPr>
        <w:t xml:space="preserve"> Joelle, Dubai</w:t>
      </w:r>
      <w:r w:rsidR="00DB0739">
        <w:rPr>
          <w:rStyle w:val="Emphasis"/>
        </w:rPr>
        <w:t>,</w:t>
      </w:r>
      <w:r>
        <w:rPr>
          <w:rStyle w:val="Emphasis"/>
        </w:rPr>
        <w:t xml:space="preserve"> UAE</w:t>
      </w:r>
    </w:p>
    <w:p w14:paraId="165A9F95" w14:textId="5FA9226A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Get patients ready for the treatments and assist with laboratory examinations, room preparation for the patient, sterilize instruments and equipment used in the clinic.</w:t>
      </w:r>
    </w:p>
    <w:p w14:paraId="4DA08502" w14:textId="6D23D0AE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Taking vital signs to the patient.</w:t>
      </w:r>
    </w:p>
    <w:p w14:paraId="149E3224" w14:textId="196774E9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Prepare patient for pre-operative procedure.</w:t>
      </w:r>
    </w:p>
    <w:p w14:paraId="6B863AAF" w14:textId="5169D36A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Assist doctor in performing facial thread.</w:t>
      </w:r>
    </w:p>
    <w:p w14:paraId="13A8FEFA" w14:textId="0BE68948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 xml:space="preserve">Assist doctor in performing </w:t>
      </w:r>
      <w:proofErr w:type="spellStart"/>
      <w:r w:rsidRPr="0044672A">
        <w:rPr>
          <w:lang w:val="en-GB"/>
        </w:rPr>
        <w:t>botox</w:t>
      </w:r>
      <w:proofErr w:type="spellEnd"/>
      <w:r w:rsidRPr="0044672A">
        <w:rPr>
          <w:lang w:val="en-GB"/>
        </w:rPr>
        <w:t xml:space="preserve"> and fillers to the patient.</w:t>
      </w:r>
    </w:p>
    <w:p w14:paraId="25E7EC95" w14:textId="1D09F260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Performed extraction of blood to the patient.</w:t>
      </w:r>
    </w:p>
    <w:p w14:paraId="3CF0A3D0" w14:textId="0CD98333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Prepare patient for facial treatment.</w:t>
      </w:r>
    </w:p>
    <w:p w14:paraId="21B1A67F" w14:textId="2060CAF8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 xml:space="preserve">Prepare patient for </w:t>
      </w:r>
      <w:proofErr w:type="spellStart"/>
      <w:r w:rsidRPr="0044672A">
        <w:rPr>
          <w:lang w:val="en-GB"/>
        </w:rPr>
        <w:t>mesotherapy</w:t>
      </w:r>
      <w:proofErr w:type="spellEnd"/>
      <w:r w:rsidRPr="0044672A">
        <w:rPr>
          <w:lang w:val="en-GB"/>
        </w:rPr>
        <w:t xml:space="preserve"> treatment.</w:t>
      </w:r>
    </w:p>
    <w:p w14:paraId="2467BBD3" w14:textId="22DD8FC6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Prepare patient for e-matrix procedure.</w:t>
      </w:r>
    </w:p>
    <w:p w14:paraId="42B228CB" w14:textId="106EE8E7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Assist Doctor in minor procedure such as scar revision, blepharoplasty, mole removal, etc.</w:t>
      </w:r>
    </w:p>
    <w:p w14:paraId="211BA0D8" w14:textId="3EE526C1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Giving health teaching and post instruction to the patient.</w:t>
      </w:r>
    </w:p>
    <w:p w14:paraId="6EC46423" w14:textId="2BFF3294" w:rsidR="0044672A" w:rsidRP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Assist Doctor in doing different type of chemical peeling.</w:t>
      </w:r>
    </w:p>
    <w:p w14:paraId="5FDD0F63" w14:textId="77777777" w:rsidR="0044672A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Prepare patient for laser hair removal treatment.</w:t>
      </w:r>
    </w:p>
    <w:p w14:paraId="2726D7AE" w14:textId="6BE2C078" w:rsidR="003D73C3" w:rsidRDefault="0044672A" w:rsidP="00B0618F">
      <w:pPr>
        <w:numPr>
          <w:ilvl w:val="0"/>
          <w:numId w:val="37"/>
        </w:numPr>
        <w:spacing w:after="0"/>
        <w:contextualSpacing/>
        <w:rPr>
          <w:lang w:val="en-GB"/>
        </w:rPr>
      </w:pPr>
      <w:r w:rsidRPr="0044672A">
        <w:rPr>
          <w:lang w:val="en-GB"/>
        </w:rPr>
        <w:t>Assist the Orthodontist in bonding of metallic, ceramic and lingual braces to the patient.</w:t>
      </w:r>
    </w:p>
    <w:p w14:paraId="74FE9C19" w14:textId="3CC59138" w:rsidR="0044672A" w:rsidRDefault="0044672A" w:rsidP="0044672A">
      <w:pPr>
        <w:spacing w:after="0"/>
        <w:ind w:left="720"/>
        <w:contextualSpacing/>
        <w:rPr>
          <w:lang w:val="en-GB"/>
        </w:rPr>
      </w:pPr>
    </w:p>
    <w:p w14:paraId="1D2CB1EA" w14:textId="72D816B6" w:rsidR="0044672A" w:rsidRPr="00D413F9" w:rsidRDefault="0044672A" w:rsidP="0044672A">
      <w:pPr>
        <w:pStyle w:val="Heading3"/>
      </w:pPr>
      <w:r>
        <w:t>october 12, 2013</w:t>
      </w:r>
      <w:r w:rsidRPr="00D413F9">
        <w:t xml:space="preserve"> –</w:t>
      </w:r>
      <w:r>
        <w:t xml:space="preserve"> december 23, 2015</w:t>
      </w:r>
    </w:p>
    <w:p w14:paraId="56B219E0" w14:textId="08D2AFF1" w:rsidR="0044672A" w:rsidRPr="00513EFC" w:rsidRDefault="0044672A" w:rsidP="0044672A">
      <w:pPr>
        <w:pStyle w:val="Heading2"/>
      </w:pPr>
      <w:r>
        <w:t>Staff Nurse /</w:t>
      </w:r>
      <w:r w:rsidRPr="00513EFC">
        <w:t xml:space="preserve"> </w:t>
      </w:r>
      <w:r w:rsidRPr="00FF6D5B">
        <w:rPr>
          <w:rStyle w:val="Emphasis"/>
        </w:rPr>
        <w:t>Montreal International Clinic</w:t>
      </w:r>
      <w:r>
        <w:rPr>
          <w:rStyle w:val="Emphasis"/>
        </w:rPr>
        <w:t>, Dubai</w:t>
      </w:r>
      <w:r w:rsidR="00DB0739">
        <w:rPr>
          <w:rStyle w:val="Emphasis"/>
        </w:rPr>
        <w:t>,</w:t>
      </w:r>
      <w:r>
        <w:rPr>
          <w:rStyle w:val="Emphasis"/>
        </w:rPr>
        <w:t xml:space="preserve"> UAE</w:t>
      </w:r>
    </w:p>
    <w:p w14:paraId="4D94B5C7" w14:textId="3EB795B2" w:rsidR="005227FA" w:rsidRPr="005227FA" w:rsidRDefault="005227FA" w:rsidP="00B0618F">
      <w:pPr>
        <w:numPr>
          <w:ilvl w:val="0"/>
          <w:numId w:val="38"/>
        </w:numPr>
        <w:contextualSpacing/>
        <w:rPr>
          <w:lang w:val="en-GB"/>
        </w:rPr>
      </w:pPr>
      <w:r w:rsidRPr="005227FA">
        <w:rPr>
          <w:lang w:val="en-GB"/>
        </w:rPr>
        <w:t xml:space="preserve">Assist the Plastic Surgeon in doing procedures like </w:t>
      </w:r>
      <w:proofErr w:type="spellStart"/>
      <w:r w:rsidRPr="005227FA">
        <w:rPr>
          <w:lang w:val="en-GB"/>
        </w:rPr>
        <w:t>botox</w:t>
      </w:r>
      <w:proofErr w:type="spellEnd"/>
      <w:r w:rsidRPr="005227FA">
        <w:rPr>
          <w:lang w:val="en-GB"/>
        </w:rPr>
        <w:t>, filler, wound d</w:t>
      </w:r>
      <w:r>
        <w:rPr>
          <w:lang w:val="en-GB"/>
        </w:rPr>
        <w:t>ressing and face lift threading.</w:t>
      </w:r>
    </w:p>
    <w:p w14:paraId="0EAB5573" w14:textId="76E5E700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Doctor in PRP procedure.</w:t>
      </w:r>
    </w:p>
    <w:p w14:paraId="520AD28E" w14:textId="77ED3E4E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Plastic Surgeon in fat transfer procedure.</w:t>
      </w:r>
    </w:p>
    <w:p w14:paraId="1CE966A9" w14:textId="18A1F38C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Get patients ready for treatment and assist with laboratory examinations and also arrange rooms, sterile instruments and equipment used in the clinic.</w:t>
      </w:r>
    </w:p>
    <w:p w14:paraId="3C3A8C1F" w14:textId="2F3157D3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Neuro Surgeon in Epidural procedure.</w:t>
      </w:r>
    </w:p>
    <w:p w14:paraId="0012AC33" w14:textId="7E6C2ADF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Performed extraction of blood to the patient.</w:t>
      </w:r>
    </w:p>
    <w:p w14:paraId="225C9995" w14:textId="050933F8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 xml:space="preserve">Performed facial, deep cleansing, </w:t>
      </w:r>
      <w:proofErr w:type="spellStart"/>
      <w:r w:rsidRPr="005227FA">
        <w:rPr>
          <w:lang w:val="en-GB"/>
        </w:rPr>
        <w:t>mesotherapy</w:t>
      </w:r>
      <w:proofErr w:type="spellEnd"/>
      <w:r w:rsidRPr="005227FA">
        <w:rPr>
          <w:lang w:val="en-GB"/>
        </w:rPr>
        <w:t xml:space="preserve"> derma roller and chemical peeling.</w:t>
      </w:r>
    </w:p>
    <w:p w14:paraId="2A4E43F0" w14:textId="48065E00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 xml:space="preserve">Performed </w:t>
      </w:r>
      <w:proofErr w:type="spellStart"/>
      <w:r w:rsidRPr="005227FA">
        <w:rPr>
          <w:lang w:val="en-GB"/>
        </w:rPr>
        <w:t>mesotherapy</w:t>
      </w:r>
      <w:proofErr w:type="spellEnd"/>
      <w:r w:rsidRPr="005227FA">
        <w:rPr>
          <w:lang w:val="en-GB"/>
        </w:rPr>
        <w:t xml:space="preserve"> using a </w:t>
      </w:r>
      <w:proofErr w:type="spellStart"/>
      <w:r w:rsidRPr="005227FA">
        <w:rPr>
          <w:lang w:val="en-GB"/>
        </w:rPr>
        <w:t>meso</w:t>
      </w:r>
      <w:proofErr w:type="spellEnd"/>
      <w:r w:rsidRPr="005227FA">
        <w:rPr>
          <w:lang w:val="en-GB"/>
        </w:rPr>
        <w:t xml:space="preserve"> machine and </w:t>
      </w:r>
      <w:proofErr w:type="spellStart"/>
      <w:r w:rsidRPr="005227FA">
        <w:rPr>
          <w:lang w:val="en-GB"/>
        </w:rPr>
        <w:t>meso</w:t>
      </w:r>
      <w:proofErr w:type="spellEnd"/>
      <w:r w:rsidRPr="005227FA">
        <w:rPr>
          <w:lang w:val="en-GB"/>
        </w:rPr>
        <w:t xml:space="preserve"> roller.</w:t>
      </w:r>
    </w:p>
    <w:p w14:paraId="32EAF20F" w14:textId="6F6E683E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dminister the injection of glutathione.</w:t>
      </w:r>
    </w:p>
    <w:p w14:paraId="26FF4700" w14:textId="5D158245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Dentists during procedures, taking X-rays, operate the suction hose and help make dental impressions, doing preparation for veneer.</w:t>
      </w:r>
    </w:p>
    <w:p w14:paraId="647D6E12" w14:textId="183BCB38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Dentist in veneer and crown cementation.</w:t>
      </w:r>
    </w:p>
    <w:p w14:paraId="543CF240" w14:textId="2EF2AA0F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in tooth implant procedure.</w:t>
      </w:r>
    </w:p>
    <w:p w14:paraId="78A685D5" w14:textId="1A81EA62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Dentists during serious procedures such as filling cavities or performing root canals.</w:t>
      </w:r>
    </w:p>
    <w:p w14:paraId="0B73EFCF" w14:textId="1BAA07ED" w:rsidR="005227FA" w:rsidRPr="005227FA" w:rsidRDefault="005227FA" w:rsidP="00B0618F">
      <w:pPr>
        <w:numPr>
          <w:ilvl w:val="0"/>
          <w:numId w:val="38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Dentist in doing Scaling and polishing.</w:t>
      </w:r>
    </w:p>
    <w:p w14:paraId="606A3FA5" w14:textId="35FF9F9A" w:rsidR="005227FA" w:rsidRPr="005227FA" w:rsidRDefault="005227FA" w:rsidP="00B0618F">
      <w:pPr>
        <w:numPr>
          <w:ilvl w:val="0"/>
          <w:numId w:val="39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lastRenderedPageBreak/>
        <w:t>Assist the Orthodontist in performing procedures such as taking impression, panoramic &amp; cephalometric X-ray.</w:t>
      </w:r>
    </w:p>
    <w:p w14:paraId="0260F201" w14:textId="3793EB4E" w:rsidR="0044672A" w:rsidRDefault="005227FA" w:rsidP="00B0618F">
      <w:pPr>
        <w:numPr>
          <w:ilvl w:val="0"/>
          <w:numId w:val="39"/>
        </w:numPr>
        <w:spacing w:after="0"/>
        <w:contextualSpacing/>
        <w:rPr>
          <w:lang w:val="en-GB"/>
        </w:rPr>
      </w:pPr>
      <w:r w:rsidRPr="005227FA">
        <w:rPr>
          <w:lang w:val="en-GB"/>
        </w:rPr>
        <w:t>Assist the Orthodontist in bonding of metallic, ceramic, and lingual braces to the patient</w:t>
      </w:r>
      <w:r w:rsidR="0044672A" w:rsidRPr="0044672A">
        <w:rPr>
          <w:lang w:val="en-GB"/>
        </w:rPr>
        <w:t>.</w:t>
      </w:r>
    </w:p>
    <w:p w14:paraId="40B6EECB" w14:textId="77777777" w:rsidR="00B0618F" w:rsidRDefault="00B0618F" w:rsidP="00B0618F">
      <w:pPr>
        <w:spacing w:after="0"/>
        <w:ind w:left="720"/>
        <w:contextualSpacing/>
        <w:rPr>
          <w:lang w:val="en-GB"/>
        </w:rPr>
      </w:pPr>
    </w:p>
    <w:p w14:paraId="02990279" w14:textId="2E93D014" w:rsidR="00A41692" w:rsidRPr="00D413F9" w:rsidRDefault="00A41692" w:rsidP="00A41692">
      <w:pPr>
        <w:pStyle w:val="Heading3"/>
      </w:pPr>
      <w:r>
        <w:t>march 01, 2010</w:t>
      </w:r>
      <w:r w:rsidRPr="00D413F9">
        <w:t xml:space="preserve"> –</w:t>
      </w:r>
      <w:r>
        <w:t xml:space="preserve"> september 30, 2013</w:t>
      </w:r>
    </w:p>
    <w:p w14:paraId="43008FA8" w14:textId="376A058A" w:rsidR="00A41692" w:rsidRPr="00513EFC" w:rsidRDefault="005E5387" w:rsidP="00A41692">
      <w:pPr>
        <w:pStyle w:val="Heading2"/>
      </w:pPr>
      <w:r>
        <w:t>Aesthetic Nurse</w:t>
      </w:r>
      <w:r w:rsidR="00A41692">
        <w:t xml:space="preserve"> </w:t>
      </w:r>
      <w:bookmarkStart w:id="0" w:name="_GoBack"/>
      <w:bookmarkEnd w:id="0"/>
      <w:r w:rsidR="00A41692">
        <w:t>/</w:t>
      </w:r>
      <w:r w:rsidR="00A41692" w:rsidRPr="00513EFC">
        <w:t xml:space="preserve"> </w:t>
      </w:r>
      <w:r w:rsidR="00A41692" w:rsidRPr="0055327D">
        <w:rPr>
          <w:rStyle w:val="Emphasis"/>
        </w:rPr>
        <w:t xml:space="preserve">6F Aesthetic &amp; </w:t>
      </w:r>
      <w:r w:rsidR="006C71F4" w:rsidRPr="0055327D">
        <w:rPr>
          <w:rStyle w:val="Emphasis"/>
        </w:rPr>
        <w:t>Anti-Ageing</w:t>
      </w:r>
      <w:r w:rsidR="00A41692" w:rsidRPr="0055327D">
        <w:rPr>
          <w:rStyle w:val="Emphasis"/>
        </w:rPr>
        <w:t xml:space="preserve"> Center</w:t>
      </w:r>
      <w:r w:rsidR="00A41692">
        <w:rPr>
          <w:rStyle w:val="Emphasis"/>
        </w:rPr>
        <w:t>, Makati City</w:t>
      </w:r>
      <w:r w:rsidR="00DB0739">
        <w:rPr>
          <w:rStyle w:val="Emphasis"/>
        </w:rPr>
        <w:t>,</w:t>
      </w:r>
      <w:r w:rsidR="00A41692">
        <w:rPr>
          <w:rStyle w:val="Emphasis"/>
        </w:rPr>
        <w:t xml:space="preserve"> Philippines</w:t>
      </w:r>
    </w:p>
    <w:p w14:paraId="2F7EB421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erformed and implement the standard facial procedure.</w:t>
      </w:r>
    </w:p>
    <w:p w14:paraId="333C2B2F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erformed the RF (Radio frequency) and Cavitation (slimming) procedure to the patient.</w:t>
      </w:r>
    </w:p>
    <w:p w14:paraId="1F27A63A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repare the patient for treatment either for acne treatment or special facial procedure.</w:t>
      </w:r>
    </w:p>
    <w:p w14:paraId="36C73B81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 xml:space="preserve">Prepare materials and assist doctor in performing procedure like facial, </w:t>
      </w:r>
      <w:proofErr w:type="spellStart"/>
      <w:r w:rsidRPr="003D6B40">
        <w:rPr>
          <w:lang w:val="en-GB"/>
        </w:rPr>
        <w:t>botox</w:t>
      </w:r>
      <w:proofErr w:type="spellEnd"/>
      <w:r w:rsidRPr="003D6B40">
        <w:rPr>
          <w:lang w:val="en-GB"/>
        </w:rPr>
        <w:t xml:space="preserve"> and </w:t>
      </w:r>
      <w:proofErr w:type="spellStart"/>
      <w:r w:rsidRPr="003D6B40">
        <w:rPr>
          <w:lang w:val="en-GB"/>
        </w:rPr>
        <w:t>sclerotherapy</w:t>
      </w:r>
      <w:proofErr w:type="spellEnd"/>
      <w:r w:rsidRPr="003D6B40">
        <w:rPr>
          <w:lang w:val="en-GB"/>
        </w:rPr>
        <w:t>.</w:t>
      </w:r>
    </w:p>
    <w:p w14:paraId="57FF92B6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erformed the cauterization of warts.</w:t>
      </w:r>
    </w:p>
    <w:p w14:paraId="2464B010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Administer the injection of glutathione and placenta.</w:t>
      </w:r>
    </w:p>
    <w:p w14:paraId="68844AD2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Assist the Doctors in all treatments/ services being administered</w:t>
      </w:r>
    </w:p>
    <w:p w14:paraId="00FF8ED5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erformed whole body chemical peel, derma roller and diamond peel.</w:t>
      </w:r>
    </w:p>
    <w:p w14:paraId="026A2F2E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Ensure availability of all clinic supplies, explaining the use of products to the patient.</w:t>
      </w:r>
    </w:p>
    <w:p w14:paraId="36976DCF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 xml:space="preserve">Performed </w:t>
      </w:r>
      <w:proofErr w:type="spellStart"/>
      <w:r w:rsidRPr="003D6B40">
        <w:rPr>
          <w:lang w:val="en-GB"/>
        </w:rPr>
        <w:t>Fraxel</w:t>
      </w:r>
      <w:proofErr w:type="spellEnd"/>
      <w:r w:rsidRPr="003D6B40">
        <w:rPr>
          <w:lang w:val="en-GB"/>
        </w:rPr>
        <w:t xml:space="preserve"> (Fractional CO2 Laser).</w:t>
      </w:r>
    </w:p>
    <w:p w14:paraId="76DDBBAA" w14:textId="77777777" w:rsidR="003D6B40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erformed IPL (intense pulse light).</w:t>
      </w:r>
    </w:p>
    <w:p w14:paraId="409C6AC2" w14:textId="2FB766E7" w:rsid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Prepare materials needed and assist doctor for facial and other procedure treatment like dermal roller, dermal filler, chemical peels, diamond peel</w:t>
      </w:r>
      <w:r w:rsidR="004B16E8">
        <w:rPr>
          <w:lang w:val="en-GB"/>
        </w:rPr>
        <w:t xml:space="preserve"> and</w:t>
      </w:r>
      <w:r w:rsidRPr="003D6B40">
        <w:rPr>
          <w:lang w:val="en-GB"/>
        </w:rPr>
        <w:t xml:space="preserve"> </w:t>
      </w:r>
      <w:proofErr w:type="spellStart"/>
      <w:r w:rsidRPr="003D6B40">
        <w:rPr>
          <w:lang w:val="en-GB"/>
        </w:rPr>
        <w:t>botox</w:t>
      </w:r>
      <w:proofErr w:type="spellEnd"/>
      <w:r w:rsidRPr="003D6B40">
        <w:rPr>
          <w:lang w:val="en-GB"/>
        </w:rPr>
        <w:t>.</w:t>
      </w:r>
    </w:p>
    <w:p w14:paraId="6463D4E6" w14:textId="436624BE" w:rsidR="0044672A" w:rsidRPr="003D6B40" w:rsidRDefault="003D6B40" w:rsidP="00B0618F">
      <w:pPr>
        <w:numPr>
          <w:ilvl w:val="0"/>
          <w:numId w:val="40"/>
        </w:numPr>
        <w:spacing w:after="0"/>
        <w:contextualSpacing/>
        <w:rPr>
          <w:lang w:val="en-GB"/>
        </w:rPr>
      </w:pPr>
      <w:r w:rsidRPr="003D6B40">
        <w:rPr>
          <w:lang w:val="en-GB"/>
        </w:rPr>
        <w:t>Explain to the patient the use of topical medicines.</w:t>
      </w:r>
    </w:p>
    <w:p w14:paraId="3832773C" w14:textId="6743FBD2" w:rsidR="0044672A" w:rsidRDefault="0044672A" w:rsidP="0044672A">
      <w:pPr>
        <w:spacing w:after="0"/>
        <w:ind w:left="720"/>
        <w:contextualSpacing/>
        <w:rPr>
          <w:lang w:val="en-GB"/>
        </w:rPr>
      </w:pPr>
    </w:p>
    <w:p w14:paraId="18E8835E" w14:textId="4CFDD390" w:rsidR="000C00E5" w:rsidRPr="00D413F9" w:rsidRDefault="000C00E5" w:rsidP="000C00E5">
      <w:pPr>
        <w:pStyle w:val="Heading3"/>
      </w:pPr>
      <w:r>
        <w:t>february 04, 2008</w:t>
      </w:r>
      <w:r w:rsidRPr="00D413F9">
        <w:t xml:space="preserve"> –</w:t>
      </w:r>
      <w:r>
        <w:t xml:space="preserve"> february 26, 2010</w:t>
      </w:r>
    </w:p>
    <w:p w14:paraId="2B045F0D" w14:textId="0C5A7B4A" w:rsidR="000C00E5" w:rsidRPr="008F42A7" w:rsidRDefault="000C00E5" w:rsidP="000C00E5">
      <w:pPr>
        <w:pStyle w:val="Heading2"/>
        <w:rPr>
          <w:rStyle w:val="Emphasis"/>
        </w:rPr>
      </w:pPr>
      <w:r>
        <w:t>Staff Nurse /</w:t>
      </w:r>
      <w:r w:rsidRPr="00513EFC">
        <w:t xml:space="preserve"> </w:t>
      </w:r>
      <w:r w:rsidRPr="008F42A7">
        <w:rPr>
          <w:rStyle w:val="Emphasis"/>
        </w:rPr>
        <w:t>Grace Memorial Hospital Foundation Inc.</w:t>
      </w:r>
      <w:r>
        <w:rPr>
          <w:rStyle w:val="Emphasis"/>
        </w:rPr>
        <w:t xml:space="preserve">, </w:t>
      </w:r>
      <w:proofErr w:type="spellStart"/>
      <w:r>
        <w:rPr>
          <w:rStyle w:val="Emphasis"/>
        </w:rPr>
        <w:t>Bulacan</w:t>
      </w:r>
      <w:proofErr w:type="spellEnd"/>
      <w:r w:rsidR="00DB0739">
        <w:rPr>
          <w:rStyle w:val="Emphasis"/>
        </w:rPr>
        <w:t>,</w:t>
      </w:r>
      <w:r>
        <w:rPr>
          <w:rStyle w:val="Emphasis"/>
        </w:rPr>
        <w:t xml:space="preserve"> Philippines</w:t>
      </w:r>
    </w:p>
    <w:p w14:paraId="60335AF3" w14:textId="77777777" w:rsidR="00DB0739" w:rsidRDefault="00DB0739" w:rsidP="00B0618F">
      <w:pPr>
        <w:pStyle w:val="ListParagraph"/>
        <w:numPr>
          <w:ilvl w:val="0"/>
          <w:numId w:val="41"/>
        </w:numPr>
        <w:spacing w:after="0" w:line="18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>
        <w:rPr>
          <w:rFonts w:ascii="Verdana" w:hAnsi="Verdana" w:cs="Arial"/>
          <w:sz w:val="18"/>
          <w:szCs w:val="18"/>
          <w:lang w:val="en-GB"/>
        </w:rPr>
        <w:t>Ward Nurse</w:t>
      </w:r>
    </w:p>
    <w:p w14:paraId="65599CFB" w14:textId="77777777" w:rsidR="00DB0739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>
        <w:rPr>
          <w:rFonts w:ascii="Verdana" w:hAnsi="Verdana" w:cs="Arial"/>
          <w:sz w:val="18"/>
          <w:szCs w:val="18"/>
          <w:lang w:val="en-GB"/>
        </w:rPr>
        <w:t>Take and records vital signs</w:t>
      </w:r>
    </w:p>
    <w:p w14:paraId="39E8318F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Gives direct nursing care</w:t>
      </w:r>
    </w:p>
    <w:p w14:paraId="1BC215C4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Prepares patient and assist physician in diagnostic and therapeutic procedures</w:t>
      </w:r>
    </w:p>
    <w:p w14:paraId="7FC9B95F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Carry out doctor’s legal orders</w:t>
      </w:r>
    </w:p>
    <w:p w14:paraId="78D9620D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dminister medications and intravenous fluids as ordered</w:t>
      </w:r>
    </w:p>
    <w:p w14:paraId="46938655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Gives health teachings to client</w:t>
      </w:r>
    </w:p>
    <w:p w14:paraId="24953D3A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ccurately charts interventions given</w:t>
      </w:r>
    </w:p>
    <w:p w14:paraId="0C89FC48" w14:textId="77777777" w:rsidR="00DB0739" w:rsidRDefault="00DB0739" w:rsidP="00B0618F">
      <w:pPr>
        <w:pStyle w:val="ListParagraph"/>
        <w:numPr>
          <w:ilvl w:val="0"/>
          <w:numId w:val="42"/>
        </w:numPr>
        <w:spacing w:after="0" w:line="18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>
        <w:rPr>
          <w:rFonts w:ascii="Verdana" w:hAnsi="Verdana" w:cs="Arial"/>
          <w:sz w:val="18"/>
          <w:szCs w:val="18"/>
          <w:lang w:val="en-GB"/>
        </w:rPr>
        <w:t>ER/OPD Nurse</w:t>
      </w:r>
    </w:p>
    <w:p w14:paraId="29035005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Gather and records patient’s data accurately</w:t>
      </w:r>
    </w:p>
    <w:p w14:paraId="7F2190B3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Do proper assessment</w:t>
      </w:r>
    </w:p>
    <w:p w14:paraId="45B92EC5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Take and records vital signs</w:t>
      </w:r>
    </w:p>
    <w:p w14:paraId="6C440C43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dministers oxygen inhalation</w:t>
      </w:r>
    </w:p>
    <w:p w14:paraId="0997583C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Gives first aid treatment</w:t>
      </w:r>
    </w:p>
    <w:p w14:paraId="0E20ACDF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Performs IV insertion and catheterization</w:t>
      </w:r>
    </w:p>
    <w:p w14:paraId="1694ADE6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 xml:space="preserve">Assists in procedures like wound dressing, suturing </w:t>
      </w:r>
    </w:p>
    <w:p w14:paraId="60DFFD96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dministers medications as ordered</w:t>
      </w:r>
    </w:p>
    <w:p w14:paraId="0C1043B4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 xml:space="preserve">Performs </w:t>
      </w:r>
      <w:proofErr w:type="spellStart"/>
      <w:r w:rsidRPr="00980EAF">
        <w:rPr>
          <w:rFonts w:ascii="Verdana" w:hAnsi="Verdana" w:cs="Arial"/>
          <w:sz w:val="18"/>
          <w:szCs w:val="18"/>
          <w:lang w:val="en-GB"/>
        </w:rPr>
        <w:t>ambubagging</w:t>
      </w:r>
      <w:proofErr w:type="spellEnd"/>
    </w:p>
    <w:p w14:paraId="54A89E51" w14:textId="77777777" w:rsidR="00DB0739" w:rsidRDefault="00DB0739" w:rsidP="00B0618F">
      <w:pPr>
        <w:pStyle w:val="ListParagraph"/>
        <w:numPr>
          <w:ilvl w:val="0"/>
          <w:numId w:val="43"/>
        </w:numPr>
        <w:spacing w:after="0" w:line="18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>
        <w:rPr>
          <w:rFonts w:ascii="Verdana" w:hAnsi="Verdana" w:cs="Arial"/>
          <w:sz w:val="18"/>
          <w:szCs w:val="18"/>
          <w:lang w:val="en-GB"/>
        </w:rPr>
        <w:t>OR/DR Nurse</w:t>
      </w:r>
    </w:p>
    <w:p w14:paraId="02CB1676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ssists the surgical team</w:t>
      </w:r>
    </w:p>
    <w:p w14:paraId="44295FBE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ssists in positioning the patient in prescribed position for type of surgery to be performed</w:t>
      </w:r>
    </w:p>
    <w:p w14:paraId="024AE2AE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Arranges sterile set-up for operation</w:t>
      </w:r>
    </w:p>
    <w:p w14:paraId="0DE6F1D9" w14:textId="77777777" w:rsidR="00DB0739" w:rsidRPr="00980EAF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Handles instruments, sponges and sutures for use of surgeons and surgical assistants</w:t>
      </w:r>
    </w:p>
    <w:p w14:paraId="79A6D550" w14:textId="77777777" w:rsidR="00DB0739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980EAF">
        <w:rPr>
          <w:rFonts w:ascii="Verdana" w:hAnsi="Verdana" w:cs="Arial"/>
          <w:sz w:val="18"/>
          <w:szCs w:val="18"/>
          <w:lang w:val="en-GB"/>
        </w:rPr>
        <w:t>Counts sponges, needles and instruments used during the operation</w:t>
      </w:r>
    </w:p>
    <w:p w14:paraId="36209FD9" w14:textId="33698B51" w:rsidR="000C00E5" w:rsidRDefault="00DB0739" w:rsidP="00DB0739">
      <w:pPr>
        <w:pStyle w:val="ListParagraph"/>
        <w:numPr>
          <w:ilvl w:val="1"/>
          <w:numId w:val="33"/>
        </w:numPr>
        <w:spacing w:after="0" w:line="220" w:lineRule="exact"/>
        <w:contextualSpacing w:val="0"/>
        <w:jc w:val="both"/>
        <w:rPr>
          <w:rFonts w:ascii="Verdana" w:hAnsi="Verdana" w:cs="Arial"/>
          <w:sz w:val="18"/>
          <w:szCs w:val="18"/>
          <w:lang w:val="en-GB"/>
        </w:rPr>
      </w:pPr>
      <w:r w:rsidRPr="00DB0739">
        <w:rPr>
          <w:rFonts w:ascii="Verdana" w:hAnsi="Verdana" w:cs="Arial"/>
          <w:sz w:val="18"/>
          <w:szCs w:val="18"/>
          <w:lang w:val="en-GB"/>
        </w:rPr>
        <w:t>Assists in clean-up of the operating room following the operation</w:t>
      </w:r>
    </w:p>
    <w:p w14:paraId="731260D7" w14:textId="5A116203" w:rsidR="00DB0739" w:rsidRDefault="00DB0739" w:rsidP="00DB0739">
      <w:pPr>
        <w:spacing w:after="0" w:line="220" w:lineRule="exact"/>
        <w:jc w:val="both"/>
        <w:rPr>
          <w:rFonts w:ascii="Verdana" w:hAnsi="Verdana" w:cs="Arial"/>
          <w:sz w:val="18"/>
          <w:szCs w:val="18"/>
          <w:lang w:val="en-GB"/>
        </w:rPr>
      </w:pPr>
    </w:p>
    <w:p w14:paraId="67E9FBAF" w14:textId="77777777" w:rsidR="009D41F1" w:rsidRDefault="009D41F1" w:rsidP="00DB0739">
      <w:pPr>
        <w:spacing w:after="0" w:line="220" w:lineRule="exact"/>
        <w:jc w:val="both"/>
        <w:rPr>
          <w:rFonts w:ascii="Verdana" w:hAnsi="Verdana" w:cs="Arial"/>
          <w:sz w:val="18"/>
          <w:szCs w:val="18"/>
          <w:lang w:val="en-GB"/>
        </w:rPr>
      </w:pPr>
    </w:p>
    <w:p w14:paraId="182D038F" w14:textId="77777777" w:rsidR="003D73C3" w:rsidRDefault="003D73C3" w:rsidP="00725CB5">
      <w:pPr>
        <w:pStyle w:val="Heading1"/>
      </w:pPr>
      <w:r w:rsidRPr="0070237E">
        <w:lastRenderedPageBreak/>
        <w:t>Education</w:t>
      </w:r>
    </w:p>
    <w:p w14:paraId="11EE3428" w14:textId="4283241A" w:rsidR="003D73C3" w:rsidRDefault="00E2389C" w:rsidP="0070237E">
      <w:pPr>
        <w:pStyle w:val="Heading3"/>
      </w:pPr>
      <w:r>
        <w:t>march 2007</w:t>
      </w:r>
    </w:p>
    <w:p w14:paraId="7A53A6A3" w14:textId="64DCB2DD" w:rsidR="003D73C3" w:rsidRPr="00513EFC" w:rsidRDefault="00E2389C" w:rsidP="00513EFC">
      <w:pPr>
        <w:pStyle w:val="Heading2"/>
      </w:pPr>
      <w:r>
        <w:t>Bachelor of Science in Nursing</w:t>
      </w:r>
      <w:r w:rsidR="003D73C3">
        <w:t xml:space="preserve"> /</w:t>
      </w:r>
      <w:r w:rsidR="003D73C3" w:rsidRPr="00513EFC">
        <w:t xml:space="preserve"> </w:t>
      </w:r>
      <w:r>
        <w:rPr>
          <w:rStyle w:val="Emphasis"/>
        </w:rPr>
        <w:t>Our Lady of Fatima University, Valenzuela City, Philippines</w:t>
      </w:r>
    </w:p>
    <w:p w14:paraId="76CB1C23" w14:textId="77777777" w:rsidR="00E2389C" w:rsidRDefault="00E2389C" w:rsidP="00E77A74">
      <w:pPr>
        <w:pStyle w:val="Heading3"/>
      </w:pPr>
    </w:p>
    <w:p w14:paraId="2DC2A22C" w14:textId="7CA4A427" w:rsidR="003D73C3" w:rsidRDefault="00E2389C" w:rsidP="00E77A74">
      <w:pPr>
        <w:pStyle w:val="Heading3"/>
      </w:pPr>
      <w:r>
        <w:t>March 2003</w:t>
      </w:r>
    </w:p>
    <w:p w14:paraId="1ED446BB" w14:textId="730DE616" w:rsidR="003D73C3" w:rsidRPr="00513EFC" w:rsidRDefault="00E2389C" w:rsidP="00E77A74">
      <w:pPr>
        <w:pStyle w:val="Heading2"/>
      </w:pPr>
      <w:r w:rsidRPr="00E2389C">
        <w:t>Hig</w:t>
      </w:r>
      <w:r>
        <w:t>her Secondary School Diploma</w:t>
      </w:r>
      <w:r w:rsidR="003D73C3">
        <w:t xml:space="preserve"> /</w:t>
      </w:r>
      <w:r w:rsidR="003D73C3" w:rsidRPr="00513EFC">
        <w:t xml:space="preserve"> </w:t>
      </w:r>
      <w:r>
        <w:rPr>
          <w:rStyle w:val="Emphasis"/>
        </w:rPr>
        <w:t>College of Saint Lawrence</w:t>
      </w:r>
      <w:r w:rsidR="003D73C3" w:rsidRPr="00E154B5">
        <w:rPr>
          <w:rStyle w:val="Emphasis"/>
        </w:rPr>
        <w:t xml:space="preserve">, </w:t>
      </w:r>
      <w:proofErr w:type="spellStart"/>
      <w:r>
        <w:rPr>
          <w:rStyle w:val="Emphasis"/>
        </w:rPr>
        <w:t>Bulacan</w:t>
      </w:r>
      <w:proofErr w:type="spellEnd"/>
      <w:r>
        <w:rPr>
          <w:rStyle w:val="Emphasis"/>
        </w:rPr>
        <w:t>, Philippines</w:t>
      </w:r>
    </w:p>
    <w:p w14:paraId="2D37BBFA" w14:textId="77777777" w:rsidR="003D73C3" w:rsidRDefault="003D73C3" w:rsidP="00434074">
      <w:pPr>
        <w:pStyle w:val="Heading1"/>
      </w:pPr>
      <w:r w:rsidRPr="00434074">
        <w:t>Activities</w:t>
      </w:r>
    </w:p>
    <w:p w14:paraId="568C283B" w14:textId="4E146B32" w:rsidR="007245B5" w:rsidRPr="00AE4986" w:rsidRDefault="00AE4986" w:rsidP="007245B5">
      <w:pPr>
        <w:contextualSpacing/>
      </w:pPr>
      <w:r w:rsidRPr="00AE4986">
        <w:t>Licenses</w:t>
      </w:r>
      <w:r w:rsidR="007245B5" w:rsidRPr="00AE4986">
        <w:t xml:space="preserve"> and C</w:t>
      </w:r>
      <w:r w:rsidRPr="00AE4986">
        <w:t xml:space="preserve">ertifications </w:t>
      </w:r>
      <w:r w:rsidR="007245B5" w:rsidRPr="00AE4986">
        <w:t>/</w:t>
      </w:r>
      <w:r w:rsidRPr="00AE4986">
        <w:t xml:space="preserve"> </w:t>
      </w:r>
      <w:r w:rsidR="007245B5" w:rsidRPr="00AE4986">
        <w:t>P</w:t>
      </w:r>
      <w:r w:rsidRPr="00AE4986">
        <w:t>rofessional</w:t>
      </w:r>
      <w:r w:rsidR="007245B5" w:rsidRPr="00AE4986">
        <w:t xml:space="preserve"> A</w:t>
      </w:r>
      <w:r w:rsidRPr="00AE4986">
        <w:t>ffiliations and Training</w:t>
      </w:r>
      <w:r w:rsidR="007245B5" w:rsidRPr="00AE4986">
        <w:t>:</w:t>
      </w:r>
    </w:p>
    <w:p w14:paraId="7855B6A3" w14:textId="77777777" w:rsidR="007245B5" w:rsidRPr="00AE4986" w:rsidRDefault="007245B5" w:rsidP="007245B5">
      <w:pPr>
        <w:numPr>
          <w:ilvl w:val="0"/>
          <w:numId w:val="34"/>
        </w:numPr>
        <w:contextualSpacing/>
      </w:pPr>
      <w:r w:rsidRPr="00AE4986">
        <w:t xml:space="preserve">Dubai Health Authority (DHA) </w:t>
      </w:r>
    </w:p>
    <w:p w14:paraId="2CF87134" w14:textId="0F57C701" w:rsidR="007245B5" w:rsidRDefault="007245B5" w:rsidP="007245B5">
      <w:pPr>
        <w:ind w:left="720"/>
        <w:contextualSpacing/>
      </w:pPr>
      <w:r w:rsidRPr="00AE4986">
        <w:t>- DHA License No. DHA-P-0074872</w:t>
      </w:r>
    </w:p>
    <w:p w14:paraId="5ACA07CE" w14:textId="77777777" w:rsidR="00AE4986" w:rsidRPr="00AE4986" w:rsidRDefault="00AE4986" w:rsidP="00AE4986">
      <w:pPr>
        <w:numPr>
          <w:ilvl w:val="0"/>
          <w:numId w:val="34"/>
        </w:numPr>
        <w:contextualSpacing/>
      </w:pPr>
      <w:r>
        <w:t xml:space="preserve">Basic Life Support Training </w:t>
      </w:r>
      <w:r w:rsidRPr="00AE4986">
        <w:t>(</w:t>
      </w:r>
      <w:r>
        <w:t>Dubai Health Authority</w:t>
      </w:r>
      <w:r w:rsidRPr="00AE4986">
        <w:t xml:space="preserve">) </w:t>
      </w:r>
    </w:p>
    <w:p w14:paraId="357A2F68" w14:textId="2515EA00" w:rsidR="00AE4986" w:rsidRPr="00AE4986" w:rsidRDefault="00AE4986" w:rsidP="00AE4986">
      <w:pPr>
        <w:ind w:left="720"/>
        <w:contextualSpacing/>
      </w:pPr>
      <w:r w:rsidRPr="00AE4986">
        <w:t xml:space="preserve">- </w:t>
      </w:r>
      <w:r>
        <w:t>Accreditation</w:t>
      </w:r>
      <w:r w:rsidRPr="00AE4986">
        <w:t xml:space="preserve"> No. </w:t>
      </w:r>
      <w:r>
        <w:t>0061/21</w:t>
      </w:r>
    </w:p>
    <w:p w14:paraId="24139D05" w14:textId="77777777" w:rsidR="007245B5" w:rsidRPr="00AE4986" w:rsidRDefault="007245B5" w:rsidP="007245B5">
      <w:pPr>
        <w:numPr>
          <w:ilvl w:val="0"/>
          <w:numId w:val="34"/>
        </w:numPr>
        <w:contextualSpacing/>
      </w:pPr>
      <w:r w:rsidRPr="00AE4986">
        <w:t>Nursing Licensure Examination (PRC - Professional Regulation Commission)</w:t>
      </w:r>
    </w:p>
    <w:p w14:paraId="6FF2E8E8" w14:textId="6767863C" w:rsidR="007245B5" w:rsidRPr="00AE4986" w:rsidRDefault="007245B5" w:rsidP="007245B5">
      <w:pPr>
        <w:ind w:firstLine="720"/>
        <w:contextualSpacing/>
      </w:pPr>
      <w:r w:rsidRPr="00AE4986">
        <w:t>- PRC License No. 0467242</w:t>
      </w:r>
    </w:p>
    <w:p w14:paraId="3D61CE0C" w14:textId="270C643F" w:rsidR="00961970" w:rsidRDefault="00961970" w:rsidP="00E413ED">
      <w:pPr>
        <w:pStyle w:val="Heading1"/>
      </w:pPr>
      <w:r>
        <w:t>References</w:t>
      </w:r>
    </w:p>
    <w:p w14:paraId="216E7F69" w14:textId="77777777" w:rsidR="00E413ED" w:rsidRDefault="00E413ED" w:rsidP="00E413ED">
      <w:pPr>
        <w:pStyle w:val="Heading1"/>
      </w:pPr>
    </w:p>
    <w:p w14:paraId="14A55C58" w14:textId="37109CEC" w:rsidR="00961970" w:rsidRDefault="00E413ED" w:rsidP="00961970">
      <w:r>
        <w:rPr>
          <w:b/>
          <w:bCs/>
          <w:color w:val="4F81BD" w:themeColor="accent1"/>
        </w:rPr>
        <w:t xml:space="preserve">Teresa </w:t>
      </w:r>
      <w:proofErr w:type="spellStart"/>
      <w:r>
        <w:rPr>
          <w:b/>
          <w:bCs/>
          <w:color w:val="4F81BD" w:themeColor="accent1"/>
        </w:rPr>
        <w:t>Pasia</w:t>
      </w:r>
      <w:proofErr w:type="spellEnd"/>
      <w:r w:rsidR="00961970">
        <w:br/>
      </w:r>
      <w:r w:rsidR="00A53F72">
        <w:t>Optometrist</w:t>
      </w:r>
      <w:r w:rsidR="00961970">
        <w:br/>
      </w:r>
      <w:r w:rsidR="00A53F72">
        <w:t>Emirates Hospital</w:t>
      </w:r>
      <w:r w:rsidR="00961970">
        <w:br/>
      </w:r>
      <w:r w:rsidR="00A53F72">
        <w:t>+971562523383</w:t>
      </w:r>
      <w:r w:rsidR="00961970">
        <w:br/>
      </w:r>
      <w:r w:rsidR="00622DA8">
        <w:t>mtcpasia25@yahoo.com</w:t>
      </w:r>
      <w:r w:rsidR="00961970">
        <w:t xml:space="preserve"> </w:t>
      </w:r>
    </w:p>
    <w:p w14:paraId="23E296A3" w14:textId="0209061C" w:rsidR="00961970" w:rsidRDefault="00F37B75" w:rsidP="00961970">
      <w:r>
        <w:rPr>
          <w:b/>
          <w:bCs/>
          <w:color w:val="4F81BD" w:themeColor="accent1"/>
        </w:rPr>
        <w:t xml:space="preserve">Jacky Lou </w:t>
      </w:r>
      <w:proofErr w:type="spellStart"/>
      <w:r>
        <w:rPr>
          <w:b/>
          <w:bCs/>
          <w:color w:val="4F81BD" w:themeColor="accent1"/>
        </w:rPr>
        <w:t>Gaoat</w:t>
      </w:r>
      <w:proofErr w:type="spellEnd"/>
      <w:r w:rsidR="00961970">
        <w:br/>
      </w:r>
      <w:r w:rsidR="00CA3684">
        <w:t>General Nurse</w:t>
      </w:r>
      <w:r w:rsidR="00961970">
        <w:br/>
      </w:r>
      <w:proofErr w:type="spellStart"/>
      <w:r w:rsidR="00CA3684">
        <w:t>Eternel</w:t>
      </w:r>
      <w:proofErr w:type="spellEnd"/>
      <w:r w:rsidR="00CA3684">
        <w:t xml:space="preserve"> Clinic</w:t>
      </w:r>
      <w:r w:rsidR="00961970">
        <w:br/>
      </w:r>
      <w:r w:rsidR="00924F22">
        <w:t>+9715</w:t>
      </w:r>
      <w:r w:rsidR="00CA3684">
        <w:t>63730389</w:t>
      </w:r>
      <w:r w:rsidR="00961970">
        <w:br/>
      </w:r>
      <w:r w:rsidR="00CA3684">
        <w:t>jackylougaoat@yahoo.com</w:t>
      </w:r>
      <w:r w:rsidR="00961970">
        <w:t xml:space="preserve"> </w:t>
      </w:r>
    </w:p>
    <w:p w14:paraId="5BFFDC1A" w14:textId="2E942ECB" w:rsidR="00961970" w:rsidRDefault="00DB07CF" w:rsidP="00961970">
      <w:proofErr w:type="spellStart"/>
      <w:r>
        <w:rPr>
          <w:b/>
          <w:bCs/>
          <w:color w:val="4F81BD" w:themeColor="accent1"/>
        </w:rPr>
        <w:t>Hyacenth</w:t>
      </w:r>
      <w:proofErr w:type="spellEnd"/>
      <w:r>
        <w:rPr>
          <w:b/>
          <w:bCs/>
          <w:color w:val="4F81BD" w:themeColor="accent1"/>
        </w:rPr>
        <w:t xml:space="preserve"> </w:t>
      </w:r>
      <w:proofErr w:type="spellStart"/>
      <w:r>
        <w:rPr>
          <w:b/>
          <w:bCs/>
          <w:color w:val="4F81BD" w:themeColor="accent1"/>
        </w:rPr>
        <w:t>Dasalla</w:t>
      </w:r>
      <w:proofErr w:type="spellEnd"/>
      <w:r w:rsidR="00961970">
        <w:br/>
      </w:r>
      <w:r>
        <w:t>Laser Technician</w:t>
      </w:r>
      <w:r w:rsidR="00961970">
        <w:br/>
      </w:r>
      <w:r>
        <w:t>HYF Medical Center</w:t>
      </w:r>
      <w:r w:rsidR="00961970">
        <w:br/>
      </w:r>
      <w:r>
        <w:t>+971553409657</w:t>
      </w:r>
      <w:r w:rsidR="00961970">
        <w:br/>
      </w:r>
      <w:r>
        <w:t>haya@hyf.ae</w:t>
      </w:r>
    </w:p>
    <w:sectPr w:rsidR="00961970" w:rsidSect="00E77A74">
      <w:footerReference w:type="default" r:id="rId7"/>
      <w:pgSz w:w="12240" w:h="15840" w:code="1"/>
      <w:pgMar w:top="907" w:right="1440" w:bottom="864" w:left="1440" w:header="576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74622" w14:textId="77777777" w:rsidR="003F3178" w:rsidRDefault="003F3178" w:rsidP="00725803">
      <w:pPr>
        <w:spacing w:after="0"/>
      </w:pPr>
      <w:r>
        <w:separator/>
      </w:r>
    </w:p>
  </w:endnote>
  <w:endnote w:type="continuationSeparator" w:id="0">
    <w:p w14:paraId="64E9F393" w14:textId="77777777" w:rsidR="003F3178" w:rsidRDefault="003F3178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0849A" w14:textId="2FBBD427" w:rsidR="003D73C3" w:rsidRDefault="00FC2E8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E5387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B24960" w14:textId="77777777" w:rsidR="003F3178" w:rsidRDefault="003F3178" w:rsidP="00725803">
      <w:pPr>
        <w:spacing w:after="0"/>
      </w:pPr>
      <w:r>
        <w:separator/>
      </w:r>
    </w:p>
  </w:footnote>
  <w:footnote w:type="continuationSeparator" w:id="0">
    <w:p w14:paraId="752F7C33" w14:textId="77777777" w:rsidR="003F3178" w:rsidRDefault="003F3178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3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2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Bullet5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Bullet4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pStyle w:val="ListNumber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786C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F10602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759FC"/>
    <w:multiLevelType w:val="hybridMultilevel"/>
    <w:tmpl w:val="E87C6932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5378B6"/>
    <w:multiLevelType w:val="hybridMultilevel"/>
    <w:tmpl w:val="74B2357A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C40843"/>
    <w:multiLevelType w:val="hybridMultilevel"/>
    <w:tmpl w:val="3BAED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C65B54"/>
    <w:multiLevelType w:val="hybridMultilevel"/>
    <w:tmpl w:val="DB563234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216B1"/>
    <w:multiLevelType w:val="hybridMultilevel"/>
    <w:tmpl w:val="8C869A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55D3F"/>
    <w:multiLevelType w:val="hybridMultilevel"/>
    <w:tmpl w:val="18304422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43FF6"/>
    <w:multiLevelType w:val="multilevel"/>
    <w:tmpl w:val="B096D760"/>
    <w:lvl w:ilvl="0">
      <w:start w:val="1"/>
      <w:numFmt w:val="bullet"/>
      <w:pStyle w:val="ListNumber4"/>
      <w:lvlText w:val=""/>
      <w:lvlJc w:val="left"/>
      <w:pPr>
        <w:ind w:left="360" w:hanging="360"/>
      </w:pPr>
      <w:rPr>
        <w:rFonts w:ascii="Symbol" w:hAnsi="Symbol" w:hint="default"/>
        <w:color w:val="007FAB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7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cs="Times New Roman" w:hint="default"/>
        <w:b w:val="0"/>
        <w:i w:val="0"/>
        <w:color w:val="007FAB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8" w15:restartNumberingAfterBreak="0">
    <w:nsid w:val="3F184BC0"/>
    <w:multiLevelType w:val="hybridMultilevel"/>
    <w:tmpl w:val="B8C03A80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9D19B5"/>
    <w:multiLevelType w:val="hybridMultilevel"/>
    <w:tmpl w:val="D6C4A81A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35A10"/>
    <w:multiLevelType w:val="hybridMultilevel"/>
    <w:tmpl w:val="B382FC72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070B44"/>
    <w:multiLevelType w:val="hybridMultilevel"/>
    <w:tmpl w:val="A51E0A00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2211C"/>
    <w:multiLevelType w:val="hybridMultilevel"/>
    <w:tmpl w:val="C6D0B57A"/>
    <w:lvl w:ilvl="0" w:tplc="BCA8E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8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6"/>
  </w:num>
  <w:num w:numId="22">
    <w:abstractNumId w:val="7"/>
  </w:num>
  <w:num w:numId="23">
    <w:abstractNumId w:val="6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7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4"/>
  </w:num>
  <w:num w:numId="34">
    <w:abstractNumId w:val="12"/>
  </w:num>
  <w:num w:numId="35">
    <w:abstractNumId w:val="19"/>
  </w:num>
  <w:num w:numId="36">
    <w:abstractNumId w:val="20"/>
  </w:num>
  <w:num w:numId="37">
    <w:abstractNumId w:val="10"/>
  </w:num>
  <w:num w:numId="38">
    <w:abstractNumId w:val="21"/>
  </w:num>
  <w:num w:numId="39">
    <w:abstractNumId w:val="15"/>
  </w:num>
  <w:num w:numId="40">
    <w:abstractNumId w:val="11"/>
  </w:num>
  <w:num w:numId="41">
    <w:abstractNumId w:val="22"/>
  </w:num>
  <w:num w:numId="42">
    <w:abstractNumId w:val="18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La0MLQ0MTAyMTRX0lEKTi0uzszPAykwrAUAhYJP2ywAAAA="/>
  </w:docVars>
  <w:rsids>
    <w:rsidRoot w:val="00227784"/>
    <w:rsid w:val="0002068D"/>
    <w:rsid w:val="00025E77"/>
    <w:rsid w:val="00027312"/>
    <w:rsid w:val="000645F2"/>
    <w:rsid w:val="00082F03"/>
    <w:rsid w:val="000835A0"/>
    <w:rsid w:val="000869DB"/>
    <w:rsid w:val="000934A2"/>
    <w:rsid w:val="000C00E5"/>
    <w:rsid w:val="000E75AA"/>
    <w:rsid w:val="00105FC0"/>
    <w:rsid w:val="001857B6"/>
    <w:rsid w:val="001B0955"/>
    <w:rsid w:val="001C2FDB"/>
    <w:rsid w:val="00227784"/>
    <w:rsid w:val="0023045B"/>
    <w:rsid w:val="0023705D"/>
    <w:rsid w:val="002452AD"/>
    <w:rsid w:val="00250A31"/>
    <w:rsid w:val="00251C13"/>
    <w:rsid w:val="002922D0"/>
    <w:rsid w:val="003117F5"/>
    <w:rsid w:val="00340B03"/>
    <w:rsid w:val="00347B42"/>
    <w:rsid w:val="00380AE7"/>
    <w:rsid w:val="00396774"/>
    <w:rsid w:val="003A6943"/>
    <w:rsid w:val="003C51B9"/>
    <w:rsid w:val="003D6B40"/>
    <w:rsid w:val="003D73C3"/>
    <w:rsid w:val="003F3178"/>
    <w:rsid w:val="00410BA2"/>
    <w:rsid w:val="00423CC0"/>
    <w:rsid w:val="00434074"/>
    <w:rsid w:val="00446011"/>
    <w:rsid w:val="0044672A"/>
    <w:rsid w:val="0044742D"/>
    <w:rsid w:val="00463C3B"/>
    <w:rsid w:val="00467459"/>
    <w:rsid w:val="004870AA"/>
    <w:rsid w:val="004937AE"/>
    <w:rsid w:val="004B16E8"/>
    <w:rsid w:val="004E2970"/>
    <w:rsid w:val="005026DD"/>
    <w:rsid w:val="00513EFC"/>
    <w:rsid w:val="0052113B"/>
    <w:rsid w:val="005227FA"/>
    <w:rsid w:val="0055327D"/>
    <w:rsid w:val="00564951"/>
    <w:rsid w:val="00573BF9"/>
    <w:rsid w:val="005A4A49"/>
    <w:rsid w:val="005B1D68"/>
    <w:rsid w:val="005E5387"/>
    <w:rsid w:val="00611B37"/>
    <w:rsid w:val="00621217"/>
    <w:rsid w:val="00622DA8"/>
    <w:rsid w:val="006252B4"/>
    <w:rsid w:val="00646BA2"/>
    <w:rsid w:val="0067209D"/>
    <w:rsid w:val="00675EA0"/>
    <w:rsid w:val="006A1D8F"/>
    <w:rsid w:val="006B12C9"/>
    <w:rsid w:val="006C08A0"/>
    <w:rsid w:val="006C47D8"/>
    <w:rsid w:val="006C71F4"/>
    <w:rsid w:val="006D2D08"/>
    <w:rsid w:val="006F26A2"/>
    <w:rsid w:val="0070237E"/>
    <w:rsid w:val="00712870"/>
    <w:rsid w:val="007245B5"/>
    <w:rsid w:val="00725803"/>
    <w:rsid w:val="00725CB5"/>
    <w:rsid w:val="007307A3"/>
    <w:rsid w:val="00752315"/>
    <w:rsid w:val="00795703"/>
    <w:rsid w:val="007B1F14"/>
    <w:rsid w:val="007E6A74"/>
    <w:rsid w:val="00857E6B"/>
    <w:rsid w:val="0086656C"/>
    <w:rsid w:val="008859B5"/>
    <w:rsid w:val="008968C4"/>
    <w:rsid w:val="00896C02"/>
    <w:rsid w:val="008D3849"/>
    <w:rsid w:val="008D7C1C"/>
    <w:rsid w:val="008F42A7"/>
    <w:rsid w:val="00901438"/>
    <w:rsid w:val="0092291B"/>
    <w:rsid w:val="00924F22"/>
    <w:rsid w:val="00932D92"/>
    <w:rsid w:val="0094045D"/>
    <w:rsid w:val="0095272C"/>
    <w:rsid w:val="00961970"/>
    <w:rsid w:val="00972024"/>
    <w:rsid w:val="009A2AF8"/>
    <w:rsid w:val="009D41F1"/>
    <w:rsid w:val="009F04D2"/>
    <w:rsid w:val="009F2BA7"/>
    <w:rsid w:val="009F6DA0"/>
    <w:rsid w:val="00A01182"/>
    <w:rsid w:val="00A24A59"/>
    <w:rsid w:val="00A346B6"/>
    <w:rsid w:val="00A41692"/>
    <w:rsid w:val="00A53F72"/>
    <w:rsid w:val="00AD13CB"/>
    <w:rsid w:val="00AD3FD8"/>
    <w:rsid w:val="00AD669C"/>
    <w:rsid w:val="00AD7F6D"/>
    <w:rsid w:val="00AE21F0"/>
    <w:rsid w:val="00AE4986"/>
    <w:rsid w:val="00B0618F"/>
    <w:rsid w:val="00B221B5"/>
    <w:rsid w:val="00B370A8"/>
    <w:rsid w:val="00B734D1"/>
    <w:rsid w:val="00B81113"/>
    <w:rsid w:val="00B96EE3"/>
    <w:rsid w:val="00BC7376"/>
    <w:rsid w:val="00BD669A"/>
    <w:rsid w:val="00BE057F"/>
    <w:rsid w:val="00C13F2B"/>
    <w:rsid w:val="00C20D23"/>
    <w:rsid w:val="00C40A67"/>
    <w:rsid w:val="00C43D65"/>
    <w:rsid w:val="00C80C91"/>
    <w:rsid w:val="00C84833"/>
    <w:rsid w:val="00C9044F"/>
    <w:rsid w:val="00CA3684"/>
    <w:rsid w:val="00CF38AD"/>
    <w:rsid w:val="00D12B21"/>
    <w:rsid w:val="00D130BB"/>
    <w:rsid w:val="00D2420D"/>
    <w:rsid w:val="00D268CA"/>
    <w:rsid w:val="00D30382"/>
    <w:rsid w:val="00D413F9"/>
    <w:rsid w:val="00D432DB"/>
    <w:rsid w:val="00D44E50"/>
    <w:rsid w:val="00D90060"/>
    <w:rsid w:val="00D92B95"/>
    <w:rsid w:val="00DB0739"/>
    <w:rsid w:val="00DB07CF"/>
    <w:rsid w:val="00DB6137"/>
    <w:rsid w:val="00E03F71"/>
    <w:rsid w:val="00E154B5"/>
    <w:rsid w:val="00E232F0"/>
    <w:rsid w:val="00E2389C"/>
    <w:rsid w:val="00E413ED"/>
    <w:rsid w:val="00E52791"/>
    <w:rsid w:val="00E77A74"/>
    <w:rsid w:val="00E83195"/>
    <w:rsid w:val="00E9513D"/>
    <w:rsid w:val="00EB3888"/>
    <w:rsid w:val="00EC4198"/>
    <w:rsid w:val="00EF0E95"/>
    <w:rsid w:val="00F00A4F"/>
    <w:rsid w:val="00F15E01"/>
    <w:rsid w:val="00F33CD8"/>
    <w:rsid w:val="00F37B75"/>
    <w:rsid w:val="00FC2E8E"/>
    <w:rsid w:val="00FD1DE2"/>
    <w:rsid w:val="00FD5FD2"/>
    <w:rsid w:val="00FF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B1B83"/>
  <w15:docId w15:val="{E2F12D8D-480B-4832-85E3-4B1F481B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970"/>
    <w:pPr>
      <w:spacing w:after="260"/>
    </w:pPr>
    <w:rPr>
      <w:color w:val="595959"/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52113B"/>
    <w:pPr>
      <w:pBdr>
        <w:top w:val="single" w:sz="4" w:space="3" w:color="A6A6A6"/>
      </w:pBdr>
      <w:spacing w:before="480" w:after="120"/>
      <w:contextualSpacing/>
      <w:outlineLvl w:val="0"/>
    </w:pPr>
    <w:rPr>
      <w:rFonts w:ascii="Rockwell" w:eastAsia="Times New Roman" w:hAnsi="Rockwell"/>
      <w:b/>
      <w:color w:val="262626"/>
      <w:sz w:val="36"/>
      <w:szCs w:val="32"/>
    </w:rPr>
  </w:style>
  <w:style w:type="paragraph" w:styleId="Heading2">
    <w:name w:val="heading 2"/>
    <w:basedOn w:val="Normal"/>
    <w:link w:val="Heading2Char"/>
    <w:uiPriority w:val="99"/>
    <w:qFormat/>
    <w:rsid w:val="0052113B"/>
    <w:pPr>
      <w:keepNext/>
      <w:keepLines/>
      <w:spacing w:after="40"/>
      <w:contextualSpacing/>
      <w:outlineLvl w:val="1"/>
    </w:pPr>
    <w:rPr>
      <w:rFonts w:ascii="Rockwell" w:eastAsia="Times New Roman" w:hAnsi="Rockwell"/>
      <w:b/>
      <w:color w:val="007FAB"/>
      <w:sz w:val="32"/>
      <w:szCs w:val="26"/>
    </w:rPr>
  </w:style>
  <w:style w:type="paragraph" w:styleId="Heading3">
    <w:name w:val="heading 3"/>
    <w:basedOn w:val="Normal"/>
    <w:link w:val="Heading3Char"/>
    <w:uiPriority w:val="99"/>
    <w:qFormat/>
    <w:rsid w:val="0052113B"/>
    <w:pPr>
      <w:keepNext/>
      <w:keepLines/>
      <w:spacing w:after="0"/>
      <w:contextualSpacing/>
      <w:outlineLvl w:val="2"/>
    </w:pPr>
    <w:rPr>
      <w:rFonts w:eastAsia="Times New Roman"/>
      <w:caps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F04D2"/>
    <w:pPr>
      <w:keepNext/>
      <w:keepLines/>
      <w:spacing w:before="40" w:after="0"/>
      <w:outlineLvl w:val="3"/>
    </w:pPr>
    <w:rPr>
      <w:rFonts w:ascii="Rockwell" w:eastAsia="Times New Roman" w:hAnsi="Rockwell"/>
      <w:i/>
      <w:iCs/>
      <w:color w:val="005E8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C47D8"/>
    <w:pPr>
      <w:keepNext/>
      <w:keepLines/>
      <w:spacing w:before="40" w:after="0"/>
      <w:outlineLvl w:val="4"/>
    </w:pPr>
    <w:rPr>
      <w:rFonts w:ascii="Rockwell" w:eastAsia="Times New Roman" w:hAnsi="Rockwell"/>
      <w:color w:val="005E8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C47D8"/>
    <w:pPr>
      <w:keepNext/>
      <w:keepLines/>
      <w:spacing w:before="40" w:after="0"/>
      <w:outlineLvl w:val="5"/>
    </w:pPr>
    <w:rPr>
      <w:rFonts w:ascii="Rockwell" w:eastAsia="Times New Roman" w:hAnsi="Rockwell"/>
      <w:color w:val="003F5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C47D8"/>
    <w:pPr>
      <w:keepNext/>
      <w:keepLines/>
      <w:spacing w:before="40" w:after="0"/>
      <w:outlineLvl w:val="6"/>
    </w:pPr>
    <w:rPr>
      <w:rFonts w:ascii="Rockwell" w:eastAsia="Times New Roman" w:hAnsi="Rockwell"/>
      <w:i/>
      <w:iCs/>
      <w:color w:val="003F55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922D0"/>
    <w:pPr>
      <w:keepNext/>
      <w:keepLines/>
      <w:spacing w:before="40" w:after="0"/>
      <w:outlineLvl w:val="7"/>
    </w:pPr>
    <w:rPr>
      <w:rFonts w:ascii="Rockwell" w:eastAsia="Times New Roman" w:hAnsi="Rockwell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922D0"/>
    <w:pPr>
      <w:keepNext/>
      <w:keepLines/>
      <w:spacing w:before="40" w:after="0"/>
      <w:outlineLvl w:val="8"/>
    </w:pPr>
    <w:rPr>
      <w:rFonts w:ascii="Rockwell" w:eastAsia="Times New Roman" w:hAnsi="Rockwell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113B"/>
    <w:rPr>
      <w:rFonts w:ascii="Rockwell" w:hAnsi="Rockwell" w:cs="Times New Roman"/>
      <w:b/>
      <w:color w:val="262626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113B"/>
    <w:rPr>
      <w:rFonts w:ascii="Rockwell" w:hAnsi="Rockwell" w:cs="Times New Roman"/>
      <w:b/>
      <w:color w:val="007FAB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52113B"/>
    <w:rPr>
      <w:rFonts w:eastAsia="Times New Roman" w:cs="Times New Roman"/>
      <w:caps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9F04D2"/>
    <w:rPr>
      <w:rFonts w:ascii="Rockwell" w:hAnsi="Rockwell" w:cs="Times New Roman"/>
      <w:i/>
      <w:iCs/>
      <w:color w:val="005E80"/>
    </w:rPr>
  </w:style>
  <w:style w:type="character" w:customStyle="1" w:styleId="Heading5Char">
    <w:name w:val="Heading 5 Char"/>
    <w:link w:val="Heading5"/>
    <w:uiPriority w:val="99"/>
    <w:semiHidden/>
    <w:locked/>
    <w:rsid w:val="006C47D8"/>
    <w:rPr>
      <w:rFonts w:ascii="Rockwell" w:hAnsi="Rockwell" w:cs="Times New Roman"/>
      <w:color w:val="005E80"/>
    </w:rPr>
  </w:style>
  <w:style w:type="character" w:customStyle="1" w:styleId="Heading6Char">
    <w:name w:val="Heading 6 Char"/>
    <w:link w:val="Heading6"/>
    <w:uiPriority w:val="99"/>
    <w:semiHidden/>
    <w:locked/>
    <w:rsid w:val="006C47D8"/>
    <w:rPr>
      <w:rFonts w:ascii="Rockwell" w:hAnsi="Rockwell" w:cs="Times New Roman"/>
      <w:color w:val="003F55"/>
    </w:rPr>
  </w:style>
  <w:style w:type="character" w:customStyle="1" w:styleId="Heading7Char">
    <w:name w:val="Heading 7 Char"/>
    <w:link w:val="Heading7"/>
    <w:uiPriority w:val="99"/>
    <w:semiHidden/>
    <w:locked/>
    <w:rsid w:val="006C47D8"/>
    <w:rPr>
      <w:rFonts w:ascii="Rockwell" w:hAnsi="Rockwell" w:cs="Times New Roman"/>
      <w:i/>
      <w:iCs/>
      <w:color w:val="003F55"/>
    </w:rPr>
  </w:style>
  <w:style w:type="character" w:customStyle="1" w:styleId="Heading8Char">
    <w:name w:val="Heading 8 Char"/>
    <w:link w:val="Heading8"/>
    <w:uiPriority w:val="99"/>
    <w:semiHidden/>
    <w:locked/>
    <w:rsid w:val="002922D0"/>
    <w:rPr>
      <w:rFonts w:ascii="Rockwell" w:hAnsi="Rockwell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9"/>
    <w:semiHidden/>
    <w:locked/>
    <w:rsid w:val="002922D0"/>
    <w:rPr>
      <w:rFonts w:ascii="Rockwell" w:hAnsi="Rockwell" w:cs="Times New Roman"/>
      <w:i/>
      <w:iCs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rsid w:val="00380AE7"/>
    <w:pPr>
      <w:spacing w:after="0"/>
    </w:pPr>
  </w:style>
  <w:style w:type="character" w:customStyle="1" w:styleId="HeaderChar">
    <w:name w:val="Header Char"/>
    <w:link w:val="Header"/>
    <w:uiPriority w:val="99"/>
    <w:locked/>
    <w:rsid w:val="00380AE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80AE7"/>
    <w:pPr>
      <w:spacing w:after="0"/>
    </w:pPr>
  </w:style>
  <w:style w:type="character" w:customStyle="1" w:styleId="FooterChar">
    <w:name w:val="Footer Char"/>
    <w:link w:val="Footer"/>
    <w:uiPriority w:val="99"/>
    <w:locked/>
    <w:rsid w:val="00380AE7"/>
    <w:rPr>
      <w:rFonts w:cs="Times New Roman"/>
    </w:rPr>
  </w:style>
  <w:style w:type="paragraph" w:styleId="ListBullet">
    <w:name w:val="List Bullet"/>
    <w:basedOn w:val="Normal"/>
    <w:uiPriority w:val="99"/>
    <w:rsid w:val="00BC7376"/>
    <w:pPr>
      <w:numPr>
        <w:numId w:val="11"/>
      </w:numPr>
      <w:tabs>
        <w:tab w:val="clear" w:pos="360"/>
      </w:tabs>
      <w:spacing w:after="0"/>
      <w:contextualSpacing/>
    </w:pPr>
  </w:style>
  <w:style w:type="table" w:styleId="TableGrid">
    <w:name w:val="Table Grid"/>
    <w:basedOn w:val="TableNormal"/>
    <w:uiPriority w:val="99"/>
    <w:rsid w:val="005B1D68"/>
    <w:tblPr/>
  </w:style>
  <w:style w:type="paragraph" w:styleId="ListBullet2">
    <w:name w:val="List Bullet 2"/>
    <w:basedOn w:val="Normal"/>
    <w:uiPriority w:val="99"/>
    <w:semiHidden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rsid w:val="00573BF9"/>
    <w:pPr>
      <w:contextualSpacing/>
    </w:pPr>
  </w:style>
  <w:style w:type="paragraph" w:styleId="Title">
    <w:name w:val="Title"/>
    <w:basedOn w:val="Normal"/>
    <w:link w:val="TitleChar"/>
    <w:uiPriority w:val="99"/>
    <w:qFormat/>
    <w:rsid w:val="0052113B"/>
    <w:pPr>
      <w:spacing w:after="0" w:line="216" w:lineRule="auto"/>
      <w:contextualSpacing/>
    </w:pPr>
    <w:rPr>
      <w:rFonts w:ascii="Rockwell" w:eastAsia="Times New Roman" w:hAnsi="Rockwell"/>
      <w:b/>
      <w:color w:val="262626"/>
      <w:kern w:val="28"/>
      <w:sz w:val="70"/>
      <w:szCs w:val="56"/>
    </w:rPr>
  </w:style>
  <w:style w:type="character" w:customStyle="1" w:styleId="TitleChar">
    <w:name w:val="Title Char"/>
    <w:link w:val="Title"/>
    <w:uiPriority w:val="99"/>
    <w:locked/>
    <w:rsid w:val="0052113B"/>
    <w:rPr>
      <w:rFonts w:ascii="Rockwell" w:hAnsi="Rockwell" w:cs="Times New Roman"/>
      <w:b/>
      <w:color w:val="262626"/>
      <w:kern w:val="28"/>
      <w:sz w:val="56"/>
      <w:szCs w:val="56"/>
    </w:rPr>
  </w:style>
  <w:style w:type="paragraph" w:customStyle="1" w:styleId="ContactInfo">
    <w:name w:val="Contact Info"/>
    <w:basedOn w:val="Normal"/>
    <w:uiPriority w:val="99"/>
    <w:rsid w:val="004E2970"/>
    <w:pPr>
      <w:spacing w:before="40" w:after="0"/>
      <w:contextualSpacing/>
      <w:jc w:val="right"/>
    </w:pPr>
  </w:style>
  <w:style w:type="character" w:styleId="PlaceholderText">
    <w:name w:val="Placeholder Text"/>
    <w:uiPriority w:val="99"/>
    <w:semiHidden/>
    <w:rsid w:val="00BD669A"/>
    <w:rPr>
      <w:rFonts w:cs="Times New Roman"/>
      <w:color w:val="595959"/>
    </w:rPr>
  </w:style>
  <w:style w:type="paragraph" w:styleId="ListNumber">
    <w:name w:val="List Number"/>
    <w:basedOn w:val="Normal"/>
    <w:uiPriority w:val="99"/>
    <w:rsid w:val="00BC7376"/>
    <w:pPr>
      <w:numPr>
        <w:numId w:val="26"/>
      </w:numPr>
      <w:contextualSpacing/>
    </w:pPr>
  </w:style>
  <w:style w:type="character" w:styleId="Emphasis">
    <w:name w:val="Emphasis"/>
    <w:uiPriority w:val="99"/>
    <w:qFormat/>
    <w:rsid w:val="0052113B"/>
    <w:rPr>
      <w:rFonts w:cs="Times New Roman"/>
      <w:iCs/>
      <w:color w:val="595959"/>
    </w:rPr>
  </w:style>
  <w:style w:type="paragraph" w:styleId="TOCHeading">
    <w:name w:val="TOC Heading"/>
    <w:basedOn w:val="Heading1"/>
    <w:next w:val="Normal"/>
    <w:uiPriority w:val="99"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uiPriority w:val="99"/>
    <w:qFormat/>
    <w:rsid w:val="002922D0"/>
    <w:rPr>
      <w:rFonts w:cs="Times New Roman"/>
      <w:b/>
      <w:bCs/>
      <w:i/>
      <w:iCs/>
      <w:spacing w:val="0"/>
    </w:rPr>
  </w:style>
  <w:style w:type="character" w:styleId="IntenseReference">
    <w:name w:val="Intense Reference"/>
    <w:uiPriority w:val="99"/>
    <w:qFormat/>
    <w:rsid w:val="002922D0"/>
    <w:rPr>
      <w:rFonts w:cs="Times New Roman"/>
      <w:b/>
      <w:bCs/>
      <w:smallCaps/>
      <w:color w:val="007FAB"/>
      <w:spacing w:val="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2922D0"/>
    <w:pPr>
      <w:pBdr>
        <w:top w:val="single" w:sz="4" w:space="10" w:color="007FAB"/>
        <w:bottom w:val="single" w:sz="4" w:space="10" w:color="007FAB"/>
      </w:pBdr>
      <w:spacing w:before="360" w:after="360"/>
      <w:jc w:val="center"/>
    </w:pPr>
    <w:rPr>
      <w:i/>
      <w:iCs/>
      <w:color w:val="007FAB"/>
    </w:rPr>
  </w:style>
  <w:style w:type="character" w:customStyle="1" w:styleId="IntenseQuoteChar">
    <w:name w:val="Intense Quote Char"/>
    <w:link w:val="IntenseQuote"/>
    <w:uiPriority w:val="99"/>
    <w:semiHidden/>
    <w:locked/>
    <w:rsid w:val="002922D0"/>
    <w:rPr>
      <w:rFonts w:cs="Times New Roman"/>
      <w:i/>
      <w:iCs/>
      <w:color w:val="007FAB"/>
    </w:rPr>
  </w:style>
  <w:style w:type="paragraph" w:styleId="Quote">
    <w:name w:val="Quote"/>
    <w:basedOn w:val="Normal"/>
    <w:next w:val="Normal"/>
    <w:link w:val="QuoteChar"/>
    <w:uiPriority w:val="99"/>
    <w:qFormat/>
    <w:rsid w:val="002922D0"/>
    <w:pPr>
      <w:spacing w:before="200" w:after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99"/>
    <w:semiHidden/>
    <w:locked/>
    <w:rsid w:val="002922D0"/>
    <w:rPr>
      <w:rFonts w:cs="Times New Roman"/>
      <w:i/>
      <w:iCs/>
      <w:color w:val="404040"/>
    </w:rPr>
  </w:style>
  <w:style w:type="paragraph" w:styleId="Caption">
    <w:name w:val="caption"/>
    <w:basedOn w:val="Normal"/>
    <w:next w:val="Normal"/>
    <w:uiPriority w:val="99"/>
    <w:qFormat/>
    <w:rsid w:val="002922D0"/>
    <w:pPr>
      <w:spacing w:after="200"/>
    </w:pPr>
    <w:rPr>
      <w:i/>
      <w:iCs/>
      <w:color w:val="111111"/>
      <w:szCs w:val="18"/>
    </w:rPr>
  </w:style>
  <w:style w:type="paragraph" w:styleId="BalloonText">
    <w:name w:val="Balloon Text"/>
    <w:basedOn w:val="Normal"/>
    <w:link w:val="BalloonTextChar"/>
    <w:uiPriority w:val="99"/>
    <w:semiHidden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2922D0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rsid w:val="002922D0"/>
    <w:pPr>
      <w:spacing w:after="120"/>
    </w:pPr>
    <w:rPr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2922D0"/>
    <w:rPr>
      <w:rFonts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2922D0"/>
    <w:rPr>
      <w:rFonts w:cs="Times New Roman"/>
      <w:sz w:val="16"/>
      <w:szCs w:val="16"/>
    </w:rPr>
  </w:style>
  <w:style w:type="character" w:styleId="CommentReference">
    <w:name w:val="annotation reference"/>
    <w:uiPriority w:val="99"/>
    <w:semiHidden/>
    <w:rsid w:val="002922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922D0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922D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922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922D0"/>
    <w:rPr>
      <w:rFonts w:cs="Times New Roman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2922D0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rsid w:val="002922D0"/>
    <w:pPr>
      <w:spacing w:after="0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sid w:val="002922D0"/>
    <w:rPr>
      <w:rFonts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rsid w:val="002922D0"/>
    <w:pPr>
      <w:spacing w:after="0"/>
    </w:pPr>
    <w:rPr>
      <w:rFonts w:ascii="Rockwell" w:eastAsia="Times New Roman" w:hAnsi="Rockwell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2922D0"/>
    <w:rPr>
      <w:rFonts w:cs="Times New Roman"/>
      <w:sz w:val="20"/>
      <w:szCs w:val="20"/>
    </w:rPr>
  </w:style>
  <w:style w:type="character" w:styleId="HTMLCode">
    <w:name w:val="HTML Code"/>
    <w:uiPriority w:val="99"/>
    <w:semiHidden/>
    <w:rsid w:val="002922D0"/>
    <w:rPr>
      <w:rFonts w:ascii="Consolas" w:hAnsi="Consolas" w:cs="Times New Roman"/>
      <w:sz w:val="20"/>
      <w:szCs w:val="20"/>
    </w:rPr>
  </w:style>
  <w:style w:type="character" w:styleId="HTMLKeyboard">
    <w:name w:val="HTML Keyboard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2922D0"/>
    <w:rPr>
      <w:rFonts w:ascii="Consolas" w:hAnsi="Consolas" w:cs="Times New Roman"/>
      <w:sz w:val="20"/>
      <w:szCs w:val="20"/>
    </w:rPr>
  </w:style>
  <w:style w:type="character" w:styleId="HTMLTypewriter">
    <w:name w:val="HTML Typewriter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MacroText">
    <w:name w:val="macro"/>
    <w:link w:val="MacroTextChar"/>
    <w:uiPriority w:val="99"/>
    <w:semiHidden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595959"/>
      <w:sz w:val="22"/>
    </w:rPr>
  </w:style>
  <w:style w:type="character" w:customStyle="1" w:styleId="MacroTextChar">
    <w:name w:val="Macro Text Char"/>
    <w:link w:val="MacroText"/>
    <w:uiPriority w:val="99"/>
    <w:semiHidden/>
    <w:locked/>
    <w:rsid w:val="002922D0"/>
    <w:rPr>
      <w:rFonts w:ascii="Consolas" w:hAnsi="Consolas" w:cs="Times New Roman"/>
      <w:color w:val="595959"/>
      <w:sz w:val="22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link w:val="PlainText"/>
    <w:uiPriority w:val="99"/>
    <w:semiHidden/>
    <w:locked/>
    <w:rsid w:val="002922D0"/>
    <w:rPr>
      <w:rFonts w:ascii="Consolas" w:hAnsi="Consolas" w:cs="Times New Roman"/>
      <w:sz w:val="21"/>
      <w:szCs w:val="21"/>
    </w:rPr>
  </w:style>
  <w:style w:type="paragraph" w:styleId="Bibliography">
    <w:name w:val="Bibliography"/>
    <w:basedOn w:val="Normal"/>
    <w:next w:val="Normal"/>
    <w:uiPriority w:val="99"/>
    <w:semiHidden/>
    <w:rsid w:val="006C47D8"/>
  </w:style>
  <w:style w:type="paragraph" w:styleId="BlockText">
    <w:name w:val="Block Text"/>
    <w:basedOn w:val="Normal"/>
    <w:uiPriority w:val="99"/>
    <w:semiHidden/>
    <w:rsid w:val="006C47D8"/>
    <w:pPr>
      <w:pBdr>
        <w:top w:val="single" w:sz="2" w:space="10" w:color="007FAB" w:frame="1"/>
        <w:left w:val="single" w:sz="2" w:space="10" w:color="007FAB" w:frame="1"/>
        <w:bottom w:val="single" w:sz="2" w:space="10" w:color="007FAB" w:frame="1"/>
        <w:right w:val="single" w:sz="2" w:space="10" w:color="007FAB" w:frame="1"/>
      </w:pBdr>
      <w:ind w:left="1152" w:right="1152"/>
    </w:pPr>
    <w:rPr>
      <w:rFonts w:eastAsia="Times New Roman"/>
      <w:i/>
      <w:iCs/>
      <w:color w:val="007FAB"/>
    </w:rPr>
  </w:style>
  <w:style w:type="paragraph" w:styleId="BodyText">
    <w:name w:val="Body Text"/>
    <w:basedOn w:val="Normal"/>
    <w:link w:val="BodyTextChar"/>
    <w:uiPriority w:val="99"/>
    <w:semiHidden/>
    <w:rsid w:val="006C47D8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C47D8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rsid w:val="006C47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C47D8"/>
    <w:rPr>
      <w:rFonts w:cs="Times New Roman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locked/>
    <w:rsid w:val="006C47D8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6C47D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C47D8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locked/>
    <w:rsid w:val="006C47D8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locked/>
    <w:rsid w:val="006C47D8"/>
    <w:rPr>
      <w:rFonts w:cs="Times New Roman"/>
    </w:rPr>
  </w:style>
  <w:style w:type="paragraph" w:styleId="Closing">
    <w:name w:val="Closing"/>
    <w:basedOn w:val="Normal"/>
    <w:link w:val="ClosingChar"/>
    <w:uiPriority w:val="99"/>
    <w:semiHidden/>
    <w:rsid w:val="006C47D8"/>
    <w:pPr>
      <w:spacing w:after="0"/>
      <w:ind w:left="4320"/>
    </w:pPr>
  </w:style>
  <w:style w:type="character" w:customStyle="1" w:styleId="ClosingChar">
    <w:name w:val="Closing Char"/>
    <w:link w:val="Closing"/>
    <w:uiPriority w:val="99"/>
    <w:semiHidden/>
    <w:locked/>
    <w:rsid w:val="006C47D8"/>
    <w:rPr>
      <w:rFonts w:cs="Times New Roman"/>
    </w:rPr>
  </w:style>
  <w:style w:type="table" w:styleId="ColorfulGrid">
    <w:name w:val="Colorful Grid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BEDFF"/>
    </w:tcPr>
    <w:tblStylePr w:type="firstRow">
      <w:rPr>
        <w:rFonts w:cs="Times New Roman"/>
        <w:b/>
        <w:bCs/>
      </w:rPr>
      <w:tblPr/>
      <w:tcPr>
        <w:shd w:val="clear" w:color="auto" w:fill="77D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7DBFF"/>
      </w:tcPr>
    </w:tblStylePr>
    <w:tblStylePr w:type="firstCol">
      <w:rPr>
        <w:rFonts w:cs="Times New Roman"/>
        <w:color w:val="FFFFFF"/>
      </w:rPr>
      <w:tblPr/>
      <w:tcPr>
        <w:shd w:val="clear" w:color="auto" w:fill="005E80"/>
      </w:tcPr>
    </w:tblStylePr>
    <w:tblStylePr w:type="lastCol">
      <w:rPr>
        <w:rFonts w:cs="Times New Roman"/>
        <w:color w:val="FFFFFF"/>
      </w:rPr>
      <w:tblPr/>
      <w:tcPr>
        <w:shd w:val="clear" w:color="auto" w:fill="005E80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ColorfulGrid-Accent2">
    <w:name w:val="Colorful Grid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EDAF6"/>
    </w:tcPr>
    <w:tblStylePr w:type="firstRow">
      <w:rPr>
        <w:rFonts w:cs="Times New Roman"/>
        <w:b/>
        <w:bCs/>
      </w:rPr>
      <w:tblPr/>
      <w:tcPr>
        <w:shd w:val="clear" w:color="auto" w:fill="7EB6E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EB6EE"/>
      </w:tcPr>
    </w:tblStylePr>
    <w:tblStylePr w:type="firstCol">
      <w:rPr>
        <w:rFonts w:cs="Times New Roman"/>
        <w:color w:val="FFFFFF"/>
      </w:rPr>
      <w:tblPr/>
      <w:tcPr>
        <w:shd w:val="clear" w:color="auto" w:fill="0C365F"/>
      </w:tcPr>
    </w:tblStylePr>
    <w:tblStylePr w:type="lastCol">
      <w:rPr>
        <w:rFonts w:cs="Times New Roman"/>
        <w:color w:val="FFFFFF"/>
      </w:rPr>
      <w:tblPr/>
      <w:tcPr>
        <w:shd w:val="clear" w:color="auto" w:fill="0C365F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ColorfulGrid-Accent3">
    <w:name w:val="Colorful Grid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5F3FE"/>
    </w:tcPr>
    <w:tblStylePr w:type="firstRow">
      <w:rPr>
        <w:rFonts w:cs="Times New Roman"/>
        <w:b/>
        <w:bCs/>
      </w:rPr>
      <w:tblPr/>
      <w:tcPr>
        <w:shd w:val="clear" w:color="auto" w:fill="6DE8F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DE8FE"/>
      </w:tcPr>
    </w:tblStylePr>
    <w:tblStylePr w:type="firstCol">
      <w:rPr>
        <w:rFonts w:cs="Times New Roman"/>
        <w:color w:val="FFFFFF"/>
      </w:rPr>
      <w:tblPr/>
      <w:tcPr>
        <w:shd w:val="clear" w:color="auto" w:fill="005A6A"/>
      </w:tcPr>
    </w:tblStylePr>
    <w:tblStylePr w:type="lastCol">
      <w:rPr>
        <w:rFonts w:cs="Times New Roman"/>
        <w:color w:val="FFFFFF"/>
      </w:rPr>
      <w:tblPr/>
      <w:tcPr>
        <w:shd w:val="clear" w:color="auto" w:fill="005A6A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Grid-Accent4">
    <w:name w:val="Colorful Grid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FDED7"/>
    </w:tcPr>
    <w:tblStylePr w:type="firstRow">
      <w:rPr>
        <w:rFonts w:cs="Times New Roman"/>
        <w:b/>
        <w:bCs/>
      </w:rPr>
      <w:tblPr/>
      <w:tcPr>
        <w:shd w:val="clear" w:color="auto" w:fill="BFBDB0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FBDB0"/>
      </w:tcPr>
    </w:tblStylePr>
    <w:tblStylePr w:type="firstCol">
      <w:rPr>
        <w:rFonts w:cs="Times New Roman"/>
        <w:color w:val="FFFFFF"/>
      </w:rPr>
      <w:tblPr/>
      <w:tcPr>
        <w:shd w:val="clear" w:color="auto" w:fill="403E33"/>
      </w:tcPr>
    </w:tblStylePr>
    <w:tblStylePr w:type="lastCol">
      <w:rPr>
        <w:rFonts w:cs="Times New Roman"/>
        <w:color w:val="FFFFFF"/>
      </w:rPr>
      <w:tblPr/>
      <w:tcPr>
        <w:shd w:val="clear" w:color="auto" w:fill="403E33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ColorfulGrid-Accent5">
    <w:name w:val="Colorful Grid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CCED9"/>
    </w:tcPr>
    <w:tblStylePr w:type="firstRow">
      <w:rPr>
        <w:rFonts w:cs="Times New Roman"/>
        <w:b/>
        <w:bCs/>
      </w:rPr>
      <w:tblPr/>
      <w:tcPr>
        <w:shd w:val="clear" w:color="auto" w:fill="D99EB3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99EB3"/>
      </w:tcPr>
    </w:tblStylePr>
    <w:tblStylePr w:type="firstCol">
      <w:rPr>
        <w:rFonts w:cs="Times New Roman"/>
        <w:color w:val="FFFFFF"/>
      </w:rPr>
      <w:tblPr/>
      <w:tcPr>
        <w:shd w:val="clear" w:color="auto" w:fill="5E2438"/>
      </w:tcPr>
    </w:tblStylePr>
    <w:tblStylePr w:type="lastCol">
      <w:rPr>
        <w:rFonts w:cs="Times New Roman"/>
        <w:color w:val="FFFFFF"/>
      </w:rPr>
      <w:tblPr/>
      <w:tcPr>
        <w:shd w:val="clear" w:color="auto" w:fill="5E2438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ColorfulGrid-Accent6">
    <w:name w:val="Colorful Grid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6CAC7"/>
    </w:tcPr>
    <w:tblStylePr w:type="firstRow">
      <w:rPr>
        <w:rFonts w:cs="Times New Roman"/>
        <w:b/>
        <w:bCs/>
      </w:rPr>
      <w:tblPr/>
      <w:tcPr>
        <w:shd w:val="clear" w:color="auto" w:fill="EE968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E968F"/>
      </w:tcPr>
    </w:tblStylePr>
    <w:tblStylePr w:type="firstCol">
      <w:rPr>
        <w:rFonts w:cs="Times New Roman"/>
        <w:color w:val="FFFFFF"/>
      </w:rPr>
      <w:tblPr/>
      <w:tcPr>
        <w:shd w:val="clear" w:color="auto" w:fill="7B1A12"/>
      </w:tcPr>
    </w:tblStylePr>
    <w:tblStylePr w:type="lastCol">
      <w:rPr>
        <w:rFonts w:cs="Times New Roman"/>
        <w:color w:val="FFFFFF"/>
      </w:rPr>
      <w:tblPr/>
      <w:tcPr>
        <w:shd w:val="clear" w:color="auto" w:fill="7B1A12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ColorfulList">
    <w:name w:val="Colorful List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DF6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BBEDFF"/>
      </w:tcPr>
    </w:tblStylePr>
  </w:style>
  <w:style w:type="table" w:styleId="ColorfulList-Accent2">
    <w:name w:val="Colorful List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FEDFA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BEDAF6"/>
      </w:tcPr>
    </w:tblStylePr>
  </w:style>
  <w:style w:type="table" w:styleId="ColorfulList-Accent3">
    <w:name w:val="Colorful List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BF9F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444337"/>
      </w:tcPr>
    </w:tblStylePr>
    <w:tblStylePr w:type="lastRow">
      <w:rPr>
        <w:rFonts w:cs="Times New Roman"/>
        <w:b/>
        <w:bCs/>
        <w:color w:val="444337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B5F3FE"/>
      </w:tcPr>
    </w:tblStylePr>
  </w:style>
  <w:style w:type="table" w:styleId="ColorfulList-Accent4">
    <w:name w:val="Colorful List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FEFEB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6171"/>
      </w:tcPr>
    </w:tblStylePr>
    <w:tblStylePr w:type="lastRow">
      <w:rPr>
        <w:rFonts w:cs="Times New Roman"/>
        <w:b/>
        <w:bCs/>
        <w:color w:val="00617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FDED7"/>
      </w:tcPr>
    </w:tblStylePr>
  </w:style>
  <w:style w:type="table" w:styleId="ColorfulList-Accent5">
    <w:name w:val="Colorful List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5E7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31C14"/>
      </w:tcPr>
    </w:tblStylePr>
    <w:tblStylePr w:type="lastRow">
      <w:rPr>
        <w:rFonts w:cs="Times New Roman"/>
        <w:b/>
        <w:bCs/>
        <w:color w:val="831C1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CCED9"/>
      </w:tcPr>
    </w:tblStylePr>
  </w:style>
  <w:style w:type="table" w:styleId="ColorfulList-Accent6">
    <w:name w:val="Colorful List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AE5E3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4273C"/>
      </w:tcPr>
    </w:tblStylePr>
    <w:tblStylePr w:type="lastRow">
      <w:rPr>
        <w:rFonts w:cs="Times New Roman"/>
        <w:b/>
        <w:bCs/>
        <w:color w:val="64273C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6CAC7"/>
      </w:tcPr>
    </w:tblStylePr>
  </w:style>
  <w:style w:type="table" w:styleId="ColorfulShading">
    <w:name w:val="Colorful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1">
    <w:name w:val="Colorful Shading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7FAB"/>
        <w:bottom w:val="single" w:sz="4" w:space="0" w:color="007FAB"/>
        <w:right w:val="single" w:sz="4" w:space="0" w:color="007FAB"/>
        <w:insideH w:val="single" w:sz="4" w:space="0" w:color="FFFFFF"/>
        <w:insideV w:val="single" w:sz="4" w:space="0" w:color="FFFFFF"/>
      </w:tblBorders>
    </w:tblPr>
    <w:tcPr>
      <w:shd w:val="clear" w:color="auto" w:fill="DDF6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B66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B66"/>
          <w:insideV w:val="nil"/>
        </w:tcBorders>
        <w:shd w:val="clear" w:color="auto" w:fill="004B66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/>
      </w:tcPr>
    </w:tblStylePr>
    <w:tblStylePr w:type="band1Vert">
      <w:rPr>
        <w:rFonts w:cs="Times New Roman"/>
      </w:rPr>
      <w:tblPr/>
      <w:tcPr>
        <w:shd w:val="clear" w:color="auto" w:fill="77DB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2">
    <w:name w:val="Colorful Shading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114980"/>
        <w:bottom w:val="single" w:sz="4" w:space="0" w:color="114980"/>
        <w:right w:val="single" w:sz="4" w:space="0" w:color="114980"/>
        <w:insideH w:val="single" w:sz="4" w:space="0" w:color="FFFFFF"/>
        <w:insideV w:val="single" w:sz="4" w:space="0" w:color="FFFFFF"/>
      </w:tblBorders>
    </w:tblPr>
    <w:tcPr>
      <w:shd w:val="clear" w:color="auto" w:fill="DFEDFA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A2B4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A2B4C"/>
          <w:insideV w:val="nil"/>
        </w:tcBorders>
        <w:shd w:val="clear" w:color="auto" w:fill="0A2B4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/>
      </w:tcPr>
    </w:tblStylePr>
    <w:tblStylePr w:type="band1Vert">
      <w:rPr>
        <w:rFonts w:cs="Times New Roman"/>
      </w:rPr>
      <w:tblPr/>
      <w:tcPr>
        <w:shd w:val="clear" w:color="auto" w:fill="7EB6EE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3">
    <w:name w:val="Colorful Shading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565445"/>
        <w:left w:val="single" w:sz="4" w:space="0" w:color="017A8E"/>
        <w:bottom w:val="single" w:sz="4" w:space="0" w:color="017A8E"/>
        <w:right w:val="single" w:sz="4" w:space="0" w:color="017A8E"/>
        <w:insideH w:val="single" w:sz="4" w:space="0" w:color="FFFFFF"/>
        <w:insideV w:val="single" w:sz="4" w:space="0" w:color="FFFFFF"/>
      </w:tblBorders>
    </w:tblPr>
    <w:tcPr>
      <w:shd w:val="clear" w:color="auto" w:fill="DBF9F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855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855"/>
          <w:insideV w:val="nil"/>
        </w:tcBorders>
        <w:shd w:val="clear" w:color="auto" w:fill="004855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/>
      </w:tcPr>
    </w:tblStylePr>
    <w:tblStylePr w:type="band1Vert">
      <w:rPr>
        <w:rFonts w:cs="Times New Roman"/>
      </w:rPr>
      <w:tblPr/>
      <w:tcPr>
        <w:shd w:val="clear" w:color="auto" w:fill="6DE8FE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Shading-Accent4">
    <w:name w:val="Colorful Shading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017A8E"/>
        <w:left w:val="single" w:sz="4" w:space="0" w:color="565445"/>
        <w:bottom w:val="single" w:sz="4" w:space="0" w:color="565445"/>
        <w:right w:val="single" w:sz="4" w:space="0" w:color="565445"/>
        <w:insideH w:val="single" w:sz="4" w:space="0" w:color="FFFFFF"/>
        <w:insideV w:val="single" w:sz="4" w:space="0" w:color="FFFFFF"/>
      </w:tblBorders>
    </w:tblPr>
    <w:tcPr>
      <w:shd w:val="clear" w:color="auto" w:fill="EFEFE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333229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333229"/>
          <w:insideV w:val="nil"/>
        </w:tcBorders>
        <w:shd w:val="clear" w:color="auto" w:fill="333229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/>
      </w:tcPr>
    </w:tblStylePr>
    <w:tblStylePr w:type="band1Vert">
      <w:rPr>
        <w:rFonts w:cs="Times New Roman"/>
      </w:rPr>
      <w:tblPr/>
      <w:tcPr>
        <w:shd w:val="clear" w:color="auto" w:fill="BFBDB0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A52319"/>
        <w:left w:val="single" w:sz="4" w:space="0" w:color="7E314C"/>
        <w:bottom w:val="single" w:sz="4" w:space="0" w:color="7E314C"/>
        <w:right w:val="single" w:sz="4" w:space="0" w:color="7E314C"/>
        <w:insideH w:val="single" w:sz="4" w:space="0" w:color="FFFFFF"/>
        <w:insideV w:val="single" w:sz="4" w:space="0" w:color="FFFFFF"/>
      </w:tblBorders>
    </w:tblPr>
    <w:tcPr>
      <w:shd w:val="clear" w:color="auto" w:fill="F5E7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B1D2D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B1D2D"/>
          <w:insideV w:val="nil"/>
        </w:tcBorders>
        <w:shd w:val="clear" w:color="auto" w:fill="4B1D2D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/>
      </w:tcPr>
    </w:tblStylePr>
    <w:tblStylePr w:type="band1Vert">
      <w:rPr>
        <w:rFonts w:cs="Times New Roman"/>
      </w:rPr>
      <w:tblPr/>
      <w:tcPr>
        <w:shd w:val="clear" w:color="auto" w:fill="D99EB3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6">
    <w:name w:val="Colorful Shading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7E314C"/>
        <w:left w:val="single" w:sz="4" w:space="0" w:color="A52319"/>
        <w:bottom w:val="single" w:sz="4" w:space="0" w:color="A52319"/>
        <w:right w:val="single" w:sz="4" w:space="0" w:color="A52319"/>
        <w:insideH w:val="single" w:sz="4" w:space="0" w:color="FFFFFF"/>
        <w:insideV w:val="single" w:sz="4" w:space="0" w:color="FFFFFF"/>
      </w:tblBorders>
    </w:tblPr>
    <w:tcPr>
      <w:shd w:val="clear" w:color="auto" w:fill="FAE5E3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62150F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62150F"/>
          <w:insideV w:val="nil"/>
        </w:tcBorders>
        <w:shd w:val="clear" w:color="auto" w:fill="62150F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/>
      </w:tcPr>
    </w:tblStylePr>
    <w:tblStylePr w:type="band1Vert">
      <w:rPr>
        <w:rFonts w:cs="Times New Roman"/>
      </w:rPr>
      <w:tblPr/>
      <w:tcPr>
        <w:shd w:val="clear" w:color="auto" w:fill="EE968F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DarkList">
    <w:name w:val="Dark List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7FA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F5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E8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</w:style>
  <w:style w:type="table" w:styleId="DarkList-Accent2">
    <w:name w:val="Dark List Accent 2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11498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8243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C365F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</w:style>
  <w:style w:type="table" w:styleId="DarkList-Accent3">
    <w:name w:val="Dark List Accent 3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17A8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C4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A6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</w:style>
  <w:style w:type="table" w:styleId="DarkList-Accent4">
    <w:name w:val="Dark List Accent 4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565445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A2922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403E33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</w:style>
  <w:style w:type="table" w:styleId="DarkList-Accent5">
    <w:name w:val="Dark List Accent 5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7E314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E182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E2438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</w:style>
  <w:style w:type="table" w:styleId="DarkList-Accent6">
    <w:name w:val="Dark List Accent 6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A5231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1110C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1A12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6C47D8"/>
  </w:style>
  <w:style w:type="character" w:customStyle="1" w:styleId="DateChar">
    <w:name w:val="Date Char"/>
    <w:link w:val="Date"/>
    <w:uiPriority w:val="99"/>
    <w:semiHidden/>
    <w:locked/>
    <w:rsid w:val="006C47D8"/>
    <w:rPr>
      <w:rFonts w:cs="Times New Roman"/>
    </w:rPr>
  </w:style>
  <w:style w:type="paragraph" w:styleId="E-mailSignature">
    <w:name w:val="E-mail Signature"/>
    <w:basedOn w:val="Normal"/>
    <w:link w:val="E-mailSignatureChar"/>
    <w:uiPriority w:val="99"/>
    <w:semiHidden/>
    <w:rsid w:val="006C47D8"/>
    <w:pPr>
      <w:spacing w:after="0"/>
    </w:pPr>
  </w:style>
  <w:style w:type="character" w:customStyle="1" w:styleId="E-mailSignatureChar">
    <w:name w:val="E-mail Signature Char"/>
    <w:link w:val="E-mailSignature"/>
    <w:uiPriority w:val="99"/>
    <w:semiHidden/>
    <w:locked/>
    <w:rsid w:val="006C47D8"/>
    <w:rPr>
      <w:rFonts w:cs="Times New Roman"/>
    </w:rPr>
  </w:style>
  <w:style w:type="character" w:styleId="EndnoteReference">
    <w:name w:val="endnote reference"/>
    <w:uiPriority w:val="99"/>
    <w:semiHidden/>
    <w:rsid w:val="006C47D8"/>
    <w:rPr>
      <w:rFonts w:cs="Times New Roman"/>
      <w:vertAlign w:val="superscript"/>
    </w:rPr>
  </w:style>
  <w:style w:type="paragraph" w:styleId="EnvelopeAddress">
    <w:name w:val="envelope address"/>
    <w:basedOn w:val="Normal"/>
    <w:uiPriority w:val="99"/>
    <w:semiHidden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="Rockwell" w:eastAsia="Times New Roman" w:hAnsi="Rockwell"/>
      <w:sz w:val="24"/>
      <w:szCs w:val="24"/>
    </w:rPr>
  </w:style>
  <w:style w:type="character" w:styleId="FollowedHyperlink">
    <w:name w:val="FollowedHyperlink"/>
    <w:uiPriority w:val="99"/>
    <w:semiHidden/>
    <w:rsid w:val="006C47D8"/>
    <w:rPr>
      <w:rFonts w:cs="Times New Roman"/>
      <w:color w:val="BA3E31"/>
      <w:u w:val="single"/>
    </w:rPr>
  </w:style>
  <w:style w:type="character" w:styleId="FootnoteReference">
    <w:name w:val="footnote reference"/>
    <w:uiPriority w:val="99"/>
    <w:semiHidden/>
    <w:rsid w:val="006C47D8"/>
    <w:rPr>
      <w:rFonts w:cs="Times New Roman"/>
      <w:vertAlign w:val="superscript"/>
    </w:rPr>
  </w:style>
  <w:style w:type="table" w:customStyle="1" w:styleId="GridTable1Light1">
    <w:name w:val="Grid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7DBFF"/>
        <w:left w:val="single" w:sz="4" w:space="0" w:color="77DBFF"/>
        <w:bottom w:val="single" w:sz="4" w:space="0" w:color="77DBFF"/>
        <w:right w:val="single" w:sz="4" w:space="0" w:color="77DBFF"/>
        <w:insideH w:val="single" w:sz="4" w:space="0" w:color="77DBFF"/>
        <w:insideV w:val="single" w:sz="4" w:space="0" w:color="77DB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21">
    <w:name w:val="Grid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B6EE"/>
        <w:left w:val="single" w:sz="4" w:space="0" w:color="7EB6EE"/>
        <w:bottom w:val="single" w:sz="4" w:space="0" w:color="7EB6EE"/>
        <w:right w:val="single" w:sz="4" w:space="0" w:color="7EB6EE"/>
        <w:insideH w:val="single" w:sz="4" w:space="0" w:color="7EB6EE"/>
        <w:insideV w:val="single" w:sz="4" w:space="0" w:color="7EB6E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DE8FE"/>
        <w:left w:val="single" w:sz="4" w:space="0" w:color="6DE8FE"/>
        <w:bottom w:val="single" w:sz="4" w:space="0" w:color="6DE8FE"/>
        <w:right w:val="single" w:sz="4" w:space="0" w:color="6DE8FE"/>
        <w:insideH w:val="single" w:sz="4" w:space="0" w:color="6DE8FE"/>
        <w:insideV w:val="single" w:sz="4" w:space="0" w:color="6DE8F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41">
    <w:name w:val="Grid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DB0"/>
        <w:left w:val="single" w:sz="4" w:space="0" w:color="BFBDB0"/>
        <w:bottom w:val="single" w:sz="4" w:space="0" w:color="BFBDB0"/>
        <w:right w:val="single" w:sz="4" w:space="0" w:color="BFBDB0"/>
        <w:insideH w:val="single" w:sz="4" w:space="0" w:color="BFBDB0"/>
        <w:insideV w:val="single" w:sz="4" w:space="0" w:color="BFBDB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51">
    <w:name w:val="Grid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D99EB3"/>
        <w:left w:val="single" w:sz="4" w:space="0" w:color="D99EB3"/>
        <w:bottom w:val="single" w:sz="4" w:space="0" w:color="D99EB3"/>
        <w:right w:val="single" w:sz="4" w:space="0" w:color="D99EB3"/>
        <w:insideH w:val="single" w:sz="4" w:space="0" w:color="D99EB3"/>
        <w:insideV w:val="single" w:sz="4" w:space="0" w:color="D99EB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E968F"/>
        <w:left w:val="single" w:sz="4" w:space="0" w:color="EE968F"/>
        <w:bottom w:val="single" w:sz="4" w:space="0" w:color="EE968F"/>
        <w:right w:val="single" w:sz="4" w:space="0" w:color="EE968F"/>
        <w:insideH w:val="single" w:sz="4" w:space="0" w:color="EE968F"/>
        <w:insideV w:val="single" w:sz="4" w:space="0" w:color="EE968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1">
    <w:name w:val="Grid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11">
    <w:name w:val="Grid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3CAFF"/>
        <w:bottom w:val="single" w:sz="2" w:space="0" w:color="33CAFF"/>
        <w:insideH w:val="single" w:sz="2" w:space="0" w:color="33CAFF"/>
        <w:insideV w:val="single" w:sz="2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21">
    <w:name w:val="Grid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D91E5"/>
        <w:bottom w:val="single" w:sz="2" w:space="0" w:color="3D91E5"/>
        <w:insideH w:val="single" w:sz="2" w:space="0" w:color="3D91E5"/>
        <w:insideV w:val="single" w:sz="2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31">
    <w:name w:val="Grid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24DDFD"/>
        <w:bottom w:val="single" w:sz="2" w:space="0" w:color="24DDFD"/>
        <w:insideH w:val="single" w:sz="2" w:space="0" w:color="24DDFD"/>
        <w:insideV w:val="single" w:sz="2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41">
    <w:name w:val="Grid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A09D88"/>
        <w:bottom w:val="single" w:sz="2" w:space="0" w:color="A09D88"/>
        <w:insideH w:val="single" w:sz="2" w:space="0" w:color="A09D88"/>
        <w:insideV w:val="single" w:sz="2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51">
    <w:name w:val="Grid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C66E8D"/>
        <w:bottom w:val="single" w:sz="2" w:space="0" w:color="C66E8D"/>
        <w:insideH w:val="single" w:sz="2" w:space="0" w:color="C66E8D"/>
        <w:insideV w:val="single" w:sz="2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61">
    <w:name w:val="Grid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E56258"/>
        <w:bottom w:val="single" w:sz="2" w:space="0" w:color="E56258"/>
        <w:insideH w:val="single" w:sz="2" w:space="0" w:color="E56258"/>
        <w:insideV w:val="single" w:sz="2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21">
    <w:name w:val="Grid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31">
    <w:name w:val="Grid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41">
    <w:name w:val="Grid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51">
    <w:name w:val="Grid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61">
    <w:name w:val="Grid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1">
    <w:name w:val="Grid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11">
    <w:name w:val="Grid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21">
    <w:name w:val="Grid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41">
    <w:name w:val="Grid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1">
    <w:name w:val="Grid Table 5 Dark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</w:style>
  <w:style w:type="table" w:customStyle="1" w:styleId="GridTable5Dark-Accent11">
    <w:name w:val="Grid Table 5 Dark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/>
    </w:tcPr>
  </w:style>
  <w:style w:type="table" w:customStyle="1" w:styleId="GridTable5Dark-Accent21">
    <w:name w:val="Grid Table 5 Dark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/>
    </w:tcPr>
  </w:style>
  <w:style w:type="table" w:customStyle="1" w:styleId="GridTable5Dark-Accent31">
    <w:name w:val="Grid Table 5 Dark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/>
    </w:tcPr>
  </w:style>
  <w:style w:type="table" w:customStyle="1" w:styleId="GridTable5Dark-Accent41">
    <w:name w:val="Grid Table 5 Dark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/>
    </w:tcPr>
  </w:style>
  <w:style w:type="table" w:customStyle="1" w:styleId="GridTable5Dark-Accent51">
    <w:name w:val="Grid Table 5 Dark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/>
    </w:tcPr>
  </w:style>
  <w:style w:type="table" w:customStyle="1" w:styleId="GridTable5Dark-Accent61">
    <w:name w:val="Grid Table 5 Dark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/>
    </w:tcPr>
  </w:style>
  <w:style w:type="table" w:customStyle="1" w:styleId="GridTable6Colorful1">
    <w:name w:val="Grid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11">
    <w:name w:val="Grid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21">
    <w:name w:val="Grid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31">
    <w:name w:val="Grid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41">
    <w:name w:val="Grid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51">
    <w:name w:val="Grid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61">
    <w:name w:val="Grid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1">
    <w:name w:val="Grid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11">
    <w:name w:val="Grid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21">
    <w:name w:val="Grid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31">
    <w:name w:val="Grid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41">
    <w:name w:val="Grid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51">
    <w:name w:val="Grid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61">
    <w:name w:val="Grid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Acronym">
    <w:name w:val="HTML Acronym"/>
    <w:uiPriority w:val="99"/>
    <w:semiHidden/>
    <w:rsid w:val="006C47D8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sid w:val="006C47D8"/>
    <w:rPr>
      <w:rFonts w:cs="Times New Roman"/>
      <w:i/>
      <w:iCs/>
    </w:rPr>
  </w:style>
  <w:style w:type="character" w:styleId="HTMLCite">
    <w:name w:val="HTML Cite"/>
    <w:uiPriority w:val="99"/>
    <w:semiHidden/>
    <w:rsid w:val="006C47D8"/>
    <w:rPr>
      <w:rFonts w:cs="Times New Roman"/>
      <w:i/>
      <w:iCs/>
    </w:rPr>
  </w:style>
  <w:style w:type="character" w:styleId="HTMLDefinition">
    <w:name w:val="HTML Definition"/>
    <w:uiPriority w:val="99"/>
    <w:semiHidden/>
    <w:rsid w:val="006C47D8"/>
    <w:rPr>
      <w:rFonts w:cs="Times New Roman"/>
      <w:i/>
      <w:iCs/>
    </w:rPr>
  </w:style>
  <w:style w:type="character" w:styleId="HTMLSample">
    <w:name w:val="HTML Sample"/>
    <w:uiPriority w:val="99"/>
    <w:semiHidden/>
    <w:rsid w:val="006C47D8"/>
    <w:rPr>
      <w:rFonts w:ascii="Consolas" w:hAnsi="Consolas" w:cs="Times New Roman"/>
      <w:sz w:val="24"/>
      <w:szCs w:val="24"/>
    </w:rPr>
  </w:style>
  <w:style w:type="character" w:styleId="HTMLVariable">
    <w:name w:val="HTML Variable"/>
    <w:uiPriority w:val="99"/>
    <w:semiHidden/>
    <w:rsid w:val="006C47D8"/>
    <w:rPr>
      <w:rFonts w:cs="Times New Roman"/>
      <w:i/>
      <w:iCs/>
    </w:rPr>
  </w:style>
  <w:style w:type="character" w:styleId="Hyperlink">
    <w:name w:val="Hyperlink"/>
    <w:uiPriority w:val="99"/>
    <w:semiHidden/>
    <w:rsid w:val="006C47D8"/>
    <w:rPr>
      <w:rFonts w:cs="Times New Roman"/>
      <w:color w:val="036181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6C47D8"/>
    <w:rPr>
      <w:rFonts w:ascii="Rockwell" w:eastAsia="Times New Roman" w:hAnsi="Rockwell"/>
      <w:b/>
      <w:bCs/>
    </w:rPr>
  </w:style>
  <w:style w:type="character" w:styleId="IntenseEmphasis">
    <w:name w:val="Intense Emphasis"/>
    <w:uiPriority w:val="99"/>
    <w:qFormat/>
    <w:rsid w:val="006C47D8"/>
    <w:rPr>
      <w:rFonts w:cs="Times New Roman"/>
      <w:i/>
      <w:iCs/>
      <w:color w:val="007FAB"/>
    </w:rPr>
  </w:style>
  <w:style w:type="table" w:styleId="LightGrid">
    <w:name w:val="Light Grid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1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</w:tcPr>
    </w:tblStylePr>
  </w:style>
  <w:style w:type="table" w:styleId="LightGrid-Accent2">
    <w:name w:val="Light Grid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1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</w:tcPr>
    </w:tblStylePr>
  </w:style>
  <w:style w:type="table" w:styleId="LightGrid-Accent3">
    <w:name w:val="Light Grid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1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</w:tcPr>
    </w:tblStylePr>
  </w:style>
  <w:style w:type="table" w:styleId="LightGrid-Accent4">
    <w:name w:val="Light Grid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1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</w:tcPr>
    </w:tblStylePr>
  </w:style>
  <w:style w:type="table" w:styleId="LightGrid-Accent5">
    <w:name w:val="Light Grid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1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</w:tcPr>
    </w:tblStylePr>
  </w:style>
  <w:style w:type="table" w:styleId="LightGrid-Accent6">
    <w:name w:val="Light Grid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1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</w:tcPr>
    </w:tblStylePr>
  </w:style>
  <w:style w:type="table" w:styleId="LightList">
    <w:name w:val="Light List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</w:style>
  <w:style w:type="table" w:styleId="LightList-Accent2">
    <w:name w:val="Light List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</w:style>
  <w:style w:type="table" w:styleId="LightList-Accent3">
    <w:name w:val="Light List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</w:style>
  <w:style w:type="table" w:styleId="LightList-Accent4">
    <w:name w:val="Light List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</w:style>
  <w:style w:type="table" w:styleId="LightList-Accent5">
    <w:name w:val="Light List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</w:style>
  <w:style w:type="table" w:styleId="LightList-Accent6">
    <w:name w:val="Light List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</w:style>
  <w:style w:type="table" w:styleId="LightShading">
    <w:name w:val="Light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99"/>
    <w:semiHidden/>
    <w:rsid w:val="006C47D8"/>
    <w:rPr>
      <w:color w:val="005E8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</w:style>
  <w:style w:type="table" w:styleId="LightShading-Accent2">
    <w:name w:val="Light Shading Accent 2"/>
    <w:basedOn w:val="TableNormal"/>
    <w:uiPriority w:val="99"/>
    <w:semiHidden/>
    <w:rsid w:val="006C47D8"/>
    <w:rPr>
      <w:color w:val="0C365F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</w:style>
  <w:style w:type="table" w:styleId="LightShading-Accent3">
    <w:name w:val="Light Shading Accent 3"/>
    <w:basedOn w:val="TableNormal"/>
    <w:uiPriority w:val="99"/>
    <w:semiHidden/>
    <w:rsid w:val="006C47D8"/>
    <w:rPr>
      <w:color w:val="005A6A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</w:style>
  <w:style w:type="table" w:styleId="LightShading-Accent4">
    <w:name w:val="Light Shading Accent 4"/>
    <w:basedOn w:val="TableNormal"/>
    <w:uiPriority w:val="99"/>
    <w:semiHidden/>
    <w:rsid w:val="006C47D8"/>
    <w:rPr>
      <w:color w:val="403E33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</w:style>
  <w:style w:type="table" w:styleId="LightShading-Accent5">
    <w:name w:val="Light Shading Accent 5"/>
    <w:basedOn w:val="TableNormal"/>
    <w:uiPriority w:val="99"/>
    <w:semiHidden/>
    <w:rsid w:val="006C47D8"/>
    <w:rPr>
      <w:color w:val="5E2438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</w:style>
  <w:style w:type="table" w:styleId="LightShading-Accent6">
    <w:name w:val="Light Shading Accent 6"/>
    <w:basedOn w:val="TableNormal"/>
    <w:uiPriority w:val="99"/>
    <w:semiHidden/>
    <w:rsid w:val="006C47D8"/>
    <w:rPr>
      <w:color w:val="7B1A12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</w:style>
  <w:style w:type="character" w:styleId="LineNumber">
    <w:name w:val="line number"/>
    <w:uiPriority w:val="99"/>
    <w:semiHidden/>
    <w:rsid w:val="006C47D8"/>
    <w:rPr>
      <w:rFonts w:cs="Times New Roman"/>
    </w:rPr>
  </w:style>
  <w:style w:type="paragraph" w:styleId="List">
    <w:name w:val="List"/>
    <w:basedOn w:val="Normal"/>
    <w:uiPriority w:val="99"/>
    <w:semiHidden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rsid w:val="006C47D8"/>
    <w:pPr>
      <w:numPr>
        <w:numId w:val="17"/>
      </w:numPr>
      <w:tabs>
        <w:tab w:val="clear" w:pos="720"/>
        <w:tab w:val="num" w:pos="1440"/>
      </w:tabs>
      <w:ind w:left="1440"/>
      <w:contextualSpacing/>
    </w:pPr>
  </w:style>
  <w:style w:type="paragraph" w:styleId="ListBullet5">
    <w:name w:val="List Bullet 5"/>
    <w:basedOn w:val="Normal"/>
    <w:uiPriority w:val="99"/>
    <w:semiHidden/>
    <w:rsid w:val="006C47D8"/>
    <w:pPr>
      <w:numPr>
        <w:numId w:val="18"/>
      </w:numPr>
      <w:tabs>
        <w:tab w:val="clear" w:pos="1080"/>
        <w:tab w:val="num" w:pos="1800"/>
      </w:tabs>
      <w:ind w:left="1800"/>
      <w:contextualSpacing/>
    </w:pPr>
  </w:style>
  <w:style w:type="paragraph" w:styleId="ListContinue">
    <w:name w:val="List Continue"/>
    <w:basedOn w:val="Normal"/>
    <w:uiPriority w:val="99"/>
    <w:semiHidden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rsid w:val="006C47D8"/>
    <w:pPr>
      <w:numPr>
        <w:numId w:val="19"/>
      </w:numPr>
      <w:tabs>
        <w:tab w:val="clear" w:pos="1440"/>
        <w:tab w:val="num" w:pos="720"/>
      </w:tabs>
      <w:ind w:left="720"/>
      <w:contextualSpacing/>
    </w:pPr>
  </w:style>
  <w:style w:type="paragraph" w:styleId="ListNumber3">
    <w:name w:val="List Number 3"/>
    <w:basedOn w:val="Normal"/>
    <w:uiPriority w:val="99"/>
    <w:semiHidden/>
    <w:rsid w:val="006C47D8"/>
    <w:pPr>
      <w:numPr>
        <w:numId w:val="20"/>
      </w:numPr>
      <w:tabs>
        <w:tab w:val="clear" w:pos="1800"/>
        <w:tab w:val="num" w:pos="1080"/>
      </w:tabs>
      <w:ind w:left="1080"/>
      <w:contextualSpacing/>
    </w:pPr>
  </w:style>
  <w:style w:type="paragraph" w:styleId="ListNumber4">
    <w:name w:val="List Number 4"/>
    <w:basedOn w:val="Normal"/>
    <w:uiPriority w:val="99"/>
    <w:semiHidden/>
    <w:rsid w:val="006C47D8"/>
    <w:pPr>
      <w:numPr>
        <w:numId w:val="21"/>
      </w:numPr>
      <w:tabs>
        <w:tab w:val="num" w:pos="1440"/>
      </w:tabs>
      <w:ind w:left="1440"/>
      <w:contextualSpacing/>
    </w:pPr>
  </w:style>
  <w:style w:type="paragraph" w:styleId="ListNumber5">
    <w:name w:val="List Number 5"/>
    <w:basedOn w:val="Normal"/>
    <w:uiPriority w:val="99"/>
    <w:semiHidden/>
    <w:rsid w:val="006C47D8"/>
    <w:pPr>
      <w:numPr>
        <w:numId w:val="22"/>
      </w:numPr>
      <w:tabs>
        <w:tab w:val="clear" w:pos="720"/>
        <w:tab w:val="num" w:pos="1800"/>
      </w:tabs>
      <w:ind w:left="1800"/>
      <w:contextualSpacing/>
    </w:pPr>
  </w:style>
  <w:style w:type="paragraph" w:styleId="ListParagraph">
    <w:name w:val="List Paragraph"/>
    <w:basedOn w:val="Normal"/>
    <w:uiPriority w:val="34"/>
    <w:qFormat/>
    <w:rsid w:val="006C47D8"/>
    <w:pPr>
      <w:ind w:left="720"/>
      <w:contextualSpacing/>
    </w:pPr>
  </w:style>
  <w:style w:type="table" w:customStyle="1" w:styleId="ListTable1Light1">
    <w:name w:val="List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11">
    <w:name w:val="List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21">
    <w:name w:val="List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41">
    <w:name w:val="List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51">
    <w:name w:val="List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61">
    <w:name w:val="List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1">
    <w:name w:val="List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11">
    <w:name w:val="List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bottom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21">
    <w:name w:val="List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bottom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31">
    <w:name w:val="List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bottom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41">
    <w:name w:val="List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bottom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51">
    <w:name w:val="List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bottom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61">
    <w:name w:val="List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bottom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1">
    <w:name w:val="List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11">
    <w:name w:val="List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left w:val="single" w:sz="4" w:space="0" w:color="007FAB"/>
        <w:bottom w:val="single" w:sz="4" w:space="0" w:color="007FAB"/>
        <w:right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21">
    <w:name w:val="List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left w:val="single" w:sz="4" w:space="0" w:color="114980"/>
        <w:bottom w:val="single" w:sz="4" w:space="0" w:color="114980"/>
        <w:right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31">
    <w:name w:val="List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left w:val="single" w:sz="4" w:space="0" w:color="017A8E"/>
        <w:bottom w:val="single" w:sz="4" w:space="0" w:color="017A8E"/>
        <w:right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41">
    <w:name w:val="List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left w:val="single" w:sz="4" w:space="0" w:color="565445"/>
        <w:bottom w:val="single" w:sz="4" w:space="0" w:color="565445"/>
        <w:right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51">
    <w:name w:val="List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left w:val="single" w:sz="4" w:space="0" w:color="7E314C"/>
        <w:bottom w:val="single" w:sz="4" w:space="0" w:color="7E314C"/>
        <w:right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61">
    <w:name w:val="List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left w:val="single" w:sz="4" w:space="0" w:color="A52319"/>
        <w:bottom w:val="single" w:sz="4" w:space="0" w:color="A52319"/>
        <w:right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1">
    <w:name w:val="List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11">
    <w:name w:val="List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21">
    <w:name w:val="List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31">
    <w:name w:val="List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41">
    <w:name w:val="List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51">
    <w:name w:val="List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61">
    <w:name w:val="List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5Dark1">
    <w:name w:val="List Table 5 Dark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</w:style>
  <w:style w:type="table" w:customStyle="1" w:styleId="ListTable5Dark-Accent11">
    <w:name w:val="List Table 5 Dark - Accent 1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7FAB"/>
        <w:left w:val="single" w:sz="24" w:space="0" w:color="007FAB"/>
        <w:bottom w:val="single" w:sz="24" w:space="0" w:color="007FAB"/>
        <w:right w:val="single" w:sz="24" w:space="0" w:color="007FAB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/>
    </w:tcPr>
  </w:style>
  <w:style w:type="table" w:customStyle="1" w:styleId="ListTable5Dark-Accent21">
    <w:name w:val="List Table 5 Dark - Accent 2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114980"/>
        <w:left w:val="single" w:sz="24" w:space="0" w:color="114980"/>
        <w:bottom w:val="single" w:sz="24" w:space="0" w:color="114980"/>
        <w:right w:val="single" w:sz="24" w:space="0" w:color="1149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/>
    </w:tcPr>
  </w:style>
  <w:style w:type="table" w:customStyle="1" w:styleId="ListTable5Dark-Accent31">
    <w:name w:val="List Table 5 Dark - Accent 3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17A8E"/>
        <w:left w:val="single" w:sz="24" w:space="0" w:color="017A8E"/>
        <w:bottom w:val="single" w:sz="24" w:space="0" w:color="017A8E"/>
        <w:right w:val="single" w:sz="24" w:space="0" w:color="017A8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/>
    </w:tcPr>
  </w:style>
  <w:style w:type="table" w:customStyle="1" w:styleId="ListTable5Dark-Accent41">
    <w:name w:val="List Table 5 Dark - Accent 4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565445"/>
        <w:left w:val="single" w:sz="24" w:space="0" w:color="565445"/>
        <w:bottom w:val="single" w:sz="24" w:space="0" w:color="565445"/>
        <w:right w:val="single" w:sz="24" w:space="0" w:color="56544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/>
    </w:tcPr>
  </w:style>
  <w:style w:type="table" w:customStyle="1" w:styleId="ListTable5Dark-Accent51">
    <w:name w:val="List Table 5 Dark - Accent 5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7E314C"/>
        <w:left w:val="single" w:sz="24" w:space="0" w:color="7E314C"/>
        <w:bottom w:val="single" w:sz="24" w:space="0" w:color="7E314C"/>
        <w:right w:val="single" w:sz="24" w:space="0" w:color="7E314C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/>
    </w:tcPr>
  </w:style>
  <w:style w:type="table" w:customStyle="1" w:styleId="ListTable5Dark-Accent61">
    <w:name w:val="List Table 5 Dark - Accent 6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A52319"/>
        <w:left w:val="single" w:sz="24" w:space="0" w:color="A52319"/>
        <w:bottom w:val="single" w:sz="24" w:space="0" w:color="A52319"/>
        <w:right w:val="single" w:sz="24" w:space="0" w:color="A5231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/>
    </w:tcPr>
  </w:style>
  <w:style w:type="table" w:customStyle="1" w:styleId="ListTable6Colorful1">
    <w:name w:val="List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bottom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21">
    <w:name w:val="List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bottom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31">
    <w:name w:val="List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bottom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41">
    <w:name w:val="List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bottom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51">
    <w:name w:val="List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bottom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61">
    <w:name w:val="List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bottom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1">
    <w:name w:val="List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11">
    <w:name w:val="List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21">
    <w:name w:val="List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31">
    <w:name w:val="List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41">
    <w:name w:val="List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51">
    <w:name w:val="List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61">
    <w:name w:val="List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MediumGrid1">
    <w:name w:val="Medium Grid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  <w:insideV w:val="single" w:sz="8" w:space="0" w:color="01BDFF"/>
      </w:tblBorders>
    </w:tblPr>
    <w:tcPr>
      <w:shd w:val="clear" w:color="auto" w:fill="ABE9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BD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MediumGrid1-Accent2">
    <w:name w:val="Medium Grid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  <w:insideV w:val="single" w:sz="8" w:space="0" w:color="1B76D0"/>
      </w:tblBorders>
    </w:tblPr>
    <w:tcPr>
      <w:shd w:val="clear" w:color="auto" w:fill="AFD1F4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1B76D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MediumGrid1-Accent3">
    <w:name w:val="Medium Grid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  <w:insideV w:val="single" w:sz="8" w:space="0" w:color="01C7E9"/>
      </w:tblBorders>
    </w:tblPr>
    <w:tcPr>
      <w:shd w:val="clear" w:color="auto" w:fill="A4F1F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C7E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MediumGrid1-Accent4">
    <w:name w:val="Medium Grid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  <w:insideV w:val="single" w:sz="8" w:space="0" w:color="87846C"/>
      </w:tblBorders>
    </w:tblPr>
    <w:tcPr>
      <w:shd w:val="clear" w:color="auto" w:fill="D7D6C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87846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MediumGrid1-Accent5">
    <w:name w:val="Medium Grid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  <w:insideV w:val="single" w:sz="8" w:space="0" w:color="B84A70"/>
      </w:tblBorders>
    </w:tblPr>
    <w:tcPr>
      <w:shd w:val="clear" w:color="auto" w:fill="E7C3C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84A7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MediumGrid1-Accent6">
    <w:name w:val="Medium Grid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  <w:insideV w:val="single" w:sz="8" w:space="0" w:color="DF3A2E"/>
      </w:tblBorders>
    </w:tblPr>
    <w:tcPr>
      <w:shd w:val="clear" w:color="auto" w:fill="F4BEBA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DF3A2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MediumGrid2">
    <w:name w:val="Medium Grid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cPr>
      <w:shd w:val="clear" w:color="auto" w:fill="ABE9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DF6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tcBorders>
          <w:insideH w:val="single" w:sz="6" w:space="0" w:color="007FAB"/>
          <w:insideV w:val="single" w:sz="6" w:space="0" w:color="007FAB"/>
        </w:tcBorders>
        <w:shd w:val="clear" w:color="auto" w:fill="56D3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cPr>
      <w:shd w:val="clear" w:color="auto" w:fill="AFD1F4"/>
    </w:tcPr>
    <w:tblStylePr w:type="firstRow">
      <w:rPr>
        <w:rFonts w:cs="Times New Roman"/>
        <w:b/>
        <w:bCs/>
        <w:color w:val="000000"/>
      </w:rPr>
      <w:tblPr/>
      <w:tcPr>
        <w:shd w:val="clear" w:color="auto" w:fill="DFEDFA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tcBorders>
          <w:insideH w:val="single" w:sz="6" w:space="0" w:color="114980"/>
          <w:insideV w:val="single" w:sz="6" w:space="0" w:color="114980"/>
        </w:tcBorders>
        <w:shd w:val="clear" w:color="auto" w:fill="5EA4E9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cPr>
      <w:shd w:val="clear" w:color="auto" w:fill="A4F1FE"/>
    </w:tcPr>
    <w:tblStylePr w:type="firstRow">
      <w:rPr>
        <w:rFonts w:cs="Times New Roman"/>
        <w:b/>
        <w:bCs/>
        <w:color w:val="000000"/>
      </w:rPr>
      <w:tblPr/>
      <w:tcPr>
        <w:shd w:val="clear" w:color="auto" w:fill="DBF9F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tcBorders>
          <w:insideH w:val="single" w:sz="6" w:space="0" w:color="017A8E"/>
          <w:insideV w:val="single" w:sz="6" w:space="0" w:color="017A8E"/>
        </w:tcBorders>
        <w:shd w:val="clear" w:color="auto" w:fill="49E3FD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cPr>
      <w:shd w:val="clear" w:color="auto" w:fill="D7D6CE"/>
    </w:tcPr>
    <w:tblStylePr w:type="firstRow">
      <w:rPr>
        <w:rFonts w:cs="Times New Roman"/>
        <w:b/>
        <w:bCs/>
        <w:color w:val="000000"/>
      </w:rPr>
      <w:tblPr/>
      <w:tcPr>
        <w:shd w:val="clear" w:color="auto" w:fill="EFEFEB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tcBorders>
          <w:insideH w:val="single" w:sz="6" w:space="0" w:color="565445"/>
          <w:insideV w:val="single" w:sz="6" w:space="0" w:color="565445"/>
        </w:tcBorders>
        <w:shd w:val="clear" w:color="auto" w:fill="B0AD9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cPr>
      <w:shd w:val="clear" w:color="auto" w:fill="E7C3CF"/>
    </w:tcPr>
    <w:tblStylePr w:type="firstRow">
      <w:rPr>
        <w:rFonts w:cs="Times New Roman"/>
        <w:b/>
        <w:bCs/>
        <w:color w:val="000000"/>
      </w:rPr>
      <w:tblPr/>
      <w:tcPr>
        <w:shd w:val="clear" w:color="auto" w:fill="F5E7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tcBorders>
          <w:insideH w:val="single" w:sz="6" w:space="0" w:color="7E314C"/>
          <w:insideV w:val="single" w:sz="6" w:space="0" w:color="7E314C"/>
        </w:tcBorders>
        <w:shd w:val="clear" w:color="auto" w:fill="D086A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cPr>
      <w:shd w:val="clear" w:color="auto" w:fill="F4BEBA"/>
    </w:tcPr>
    <w:tblStylePr w:type="firstRow">
      <w:rPr>
        <w:rFonts w:cs="Times New Roman"/>
        <w:b/>
        <w:bCs/>
        <w:color w:val="000000"/>
      </w:rPr>
      <w:tblPr/>
      <w:tcPr>
        <w:shd w:val="clear" w:color="auto" w:fill="FAE5E3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tcBorders>
          <w:insideH w:val="single" w:sz="6" w:space="0" w:color="A52319"/>
          <w:insideV w:val="single" w:sz="6" w:space="0" w:color="A52319"/>
        </w:tcBorders>
        <w:shd w:val="clear" w:color="auto" w:fill="EA7C7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E9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6D3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6D3FF"/>
      </w:tcPr>
    </w:tblStylePr>
  </w:style>
  <w:style w:type="table" w:styleId="MediumGrid3-Accent2">
    <w:name w:val="Medium Grid 3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FD1F4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EA4E9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EA4E9"/>
      </w:tcPr>
    </w:tblStylePr>
  </w:style>
  <w:style w:type="table" w:styleId="MediumGrid3-Accent3">
    <w:name w:val="Medium Grid 3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4F1F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9E3FD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9E3FD"/>
      </w:tcPr>
    </w:tblStylePr>
  </w:style>
  <w:style w:type="table" w:styleId="MediumGrid3-Accent4">
    <w:name w:val="Medium Grid 3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7D6C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AD9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AD9C"/>
      </w:tcPr>
    </w:tblStylePr>
  </w:style>
  <w:style w:type="table" w:styleId="MediumGrid3-Accent5">
    <w:name w:val="Medium Grid 3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7C3C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086A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086A0"/>
      </w:tcPr>
    </w:tblStylePr>
  </w:style>
  <w:style w:type="table" w:styleId="MediumGrid3-Accent6">
    <w:name w:val="Medium Grid 3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4BEBA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EA7C74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EA7C74"/>
      </w:tcPr>
    </w:tblStylePr>
  </w:style>
  <w:style w:type="table" w:styleId="MediumList1">
    <w:name w:val="Medium Lis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7FAB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ABE9FF"/>
      </w:tcPr>
    </w:tblStylePr>
  </w:style>
  <w:style w:type="table" w:styleId="MediumList1-Accent2">
    <w:name w:val="Medium List 1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11498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AFD1F4"/>
      </w:tcPr>
    </w:tblStylePr>
  </w:style>
  <w:style w:type="table" w:styleId="MediumList1-Accent3">
    <w:name w:val="Medium List 1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17A8E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A4F1FE"/>
      </w:tcPr>
    </w:tblStylePr>
  </w:style>
  <w:style w:type="table" w:styleId="MediumList1-Accent4">
    <w:name w:val="Medium List 1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565445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7D6CE"/>
      </w:tcPr>
    </w:tblStylePr>
  </w:style>
  <w:style w:type="table" w:styleId="MediumList1-Accent5">
    <w:name w:val="Medium List 1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7E314C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7C3CF"/>
      </w:tcPr>
    </w:tblStylePr>
  </w:style>
  <w:style w:type="table" w:styleId="MediumList1-Accent6">
    <w:name w:val="Medium List 1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A52319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4BEBA"/>
      </w:tcPr>
    </w:tblStylePr>
  </w:style>
  <w:style w:type="table" w:styleId="MediumList2">
    <w:name w:val="Medium Lis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7FAB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7FAB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7FAB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BE9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11498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11498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FD1F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17A8E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17A8E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4F1F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565445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56544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7D6C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7E314C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7E314C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7C3C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A5231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A5231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4BEBA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Rockwell" w:eastAsia="Times New Roman" w:hAnsi="Rockwell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sid w:val="006C47D8"/>
    <w:rPr>
      <w:rFonts w:ascii="Rockwell" w:hAnsi="Rockwell" w:cs="Times New Roman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6C47D8"/>
    <w:rPr>
      <w:color w:val="595959"/>
      <w:sz w:val="22"/>
      <w:szCs w:val="22"/>
    </w:rPr>
  </w:style>
  <w:style w:type="paragraph" w:styleId="NormalWeb">
    <w:name w:val="Normal (Web)"/>
    <w:basedOn w:val="Normal"/>
    <w:uiPriority w:val="99"/>
    <w:semiHidden/>
    <w:rsid w:val="006C47D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6C47D8"/>
    <w:pPr>
      <w:spacing w:after="0"/>
    </w:pPr>
  </w:style>
  <w:style w:type="character" w:customStyle="1" w:styleId="NoteHeadingChar">
    <w:name w:val="Note Heading Char"/>
    <w:link w:val="NoteHeading"/>
    <w:uiPriority w:val="99"/>
    <w:semiHidden/>
    <w:locked/>
    <w:rsid w:val="006C47D8"/>
    <w:rPr>
      <w:rFonts w:cs="Times New Roman"/>
    </w:rPr>
  </w:style>
  <w:style w:type="character" w:styleId="PageNumber">
    <w:name w:val="page number"/>
    <w:uiPriority w:val="99"/>
    <w:semiHidden/>
    <w:rsid w:val="006C47D8"/>
    <w:rPr>
      <w:rFonts w:cs="Times New Roman"/>
    </w:rPr>
  </w:style>
  <w:style w:type="table" w:customStyle="1" w:styleId="PlainTable11">
    <w:name w:val="Plain Table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1">
    <w:name w:val="Plain Table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Salutation">
    <w:name w:val="Salutation"/>
    <w:basedOn w:val="Normal"/>
    <w:next w:val="Normal"/>
    <w:link w:val="SalutationChar"/>
    <w:uiPriority w:val="99"/>
    <w:semiHidden/>
    <w:rsid w:val="006C47D8"/>
  </w:style>
  <w:style w:type="character" w:customStyle="1" w:styleId="SalutationChar">
    <w:name w:val="Salutation Char"/>
    <w:link w:val="Salutation"/>
    <w:uiPriority w:val="99"/>
    <w:semiHidden/>
    <w:locked/>
    <w:rsid w:val="006C47D8"/>
    <w:rPr>
      <w:rFonts w:cs="Times New Roman"/>
    </w:rPr>
  </w:style>
  <w:style w:type="paragraph" w:styleId="Signature">
    <w:name w:val="Signature"/>
    <w:basedOn w:val="Normal"/>
    <w:link w:val="SignatureChar"/>
    <w:uiPriority w:val="99"/>
    <w:semiHidden/>
    <w:rsid w:val="006C47D8"/>
    <w:pPr>
      <w:spacing w:after="0"/>
      <w:ind w:left="4320"/>
    </w:pPr>
  </w:style>
  <w:style w:type="character" w:customStyle="1" w:styleId="SignatureChar">
    <w:name w:val="Signature Char"/>
    <w:link w:val="Signature"/>
    <w:uiPriority w:val="99"/>
    <w:semiHidden/>
    <w:locked/>
    <w:rsid w:val="006C47D8"/>
    <w:rPr>
      <w:rFonts w:cs="Times New Roman"/>
    </w:rPr>
  </w:style>
  <w:style w:type="character" w:styleId="Strong">
    <w:name w:val="Strong"/>
    <w:uiPriority w:val="99"/>
    <w:qFormat/>
    <w:rsid w:val="006C47D8"/>
    <w:rPr>
      <w:rFonts w:cs="Times New Roman"/>
      <w:b/>
      <w:bCs/>
    </w:rPr>
  </w:style>
  <w:style w:type="character" w:styleId="SubtleEmphasis">
    <w:name w:val="Subtle Emphasis"/>
    <w:uiPriority w:val="99"/>
    <w:qFormat/>
    <w:rsid w:val="006C47D8"/>
    <w:rPr>
      <w:rFonts w:cs="Times New Roman"/>
      <w:i/>
      <w:iCs/>
      <w:color w:val="404040"/>
    </w:rPr>
  </w:style>
  <w:style w:type="character" w:styleId="SubtleReference">
    <w:name w:val="Subtle Reference"/>
    <w:uiPriority w:val="99"/>
    <w:qFormat/>
    <w:rsid w:val="006C47D8"/>
    <w:rPr>
      <w:rFonts w:cs="Times New Roman"/>
      <w:smallCaps/>
      <w:color w:val="5A5A5A"/>
    </w:rPr>
  </w:style>
  <w:style w:type="table" w:styleId="Table3Deffects1">
    <w:name w:val="Table 3D effects 1"/>
    <w:basedOn w:val="TableNormal"/>
    <w:uiPriority w:val="99"/>
    <w:semiHidden/>
    <w:rsid w:val="006C47D8"/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6C47D8"/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6C47D8"/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6C47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6C47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6C47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6C47D8"/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6C47D8"/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6C47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6C47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6C47D8"/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6C47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6C47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6C47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6C47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uiPriority w:val="99"/>
    <w:rsid w:val="006C47D8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6C47D8"/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6C47D8"/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6C47D8"/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6C47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6C47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6C47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6C47D8"/>
    <w:pPr>
      <w:spacing w:before="120"/>
    </w:pPr>
    <w:rPr>
      <w:rFonts w:ascii="Rockwell" w:eastAsia="Times New Roman" w:hAnsi="Rockwel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6C47D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1119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irst Name]</vt:lpstr>
    </vt:vector>
  </TitlesOfParts>
  <Company/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irst Name]</dc:title>
  <dc:subject/>
  <dc:creator>Odia Reimer</dc:creator>
  <cp:keywords/>
  <dc:description/>
  <cp:lastModifiedBy>Laurence</cp:lastModifiedBy>
  <cp:revision>57</cp:revision>
  <dcterms:created xsi:type="dcterms:W3CDTF">2022-01-30T12:59:00Z</dcterms:created>
  <dcterms:modified xsi:type="dcterms:W3CDTF">2022-01-31T20:23:00Z</dcterms:modified>
</cp:coreProperties>
</file>